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1EDF" w:rsidRDefault="00F200A7" w:rsidP="00086884">
      <w:pPr>
        <w:pStyle w:val="Heading1"/>
        <w:rPr>
          <w:color w:val="000000" w:themeColor="text1"/>
          <w:sz w:val="30"/>
          <w:szCs w:val="30"/>
        </w:rPr>
      </w:pPr>
      <w:bookmarkStart w:id="0" w:name="OLE_LINK28"/>
      <w:bookmarkStart w:id="1" w:name="OLE_LINK29"/>
      <w:r w:rsidRPr="00086884">
        <w:rPr>
          <w:color w:val="000000" w:themeColor="text1"/>
          <w:sz w:val="30"/>
          <w:szCs w:val="30"/>
        </w:rPr>
        <w:t>Abstract:</w:t>
      </w:r>
      <w:r w:rsidR="005C5005">
        <w:rPr>
          <w:color w:val="000000" w:themeColor="text1"/>
          <w:sz w:val="30"/>
          <w:szCs w:val="30"/>
        </w:rPr>
        <w:t xml:space="preserve"> </w:t>
      </w:r>
      <w:bookmarkStart w:id="2" w:name="OLE_LINK63"/>
      <w:bookmarkStart w:id="3" w:name="OLE_LINK64"/>
      <w:r w:rsidR="005C5005" w:rsidRPr="00EA1748">
        <w:rPr>
          <w:color w:val="000000" w:themeColor="text1"/>
          <w:highlight w:val="yellow"/>
        </w:rPr>
        <w:t>(</w:t>
      </w:r>
      <w:r w:rsidR="009A47E5">
        <w:rPr>
          <w:color w:val="000000" w:themeColor="text1"/>
          <w:highlight w:val="yellow"/>
        </w:rPr>
        <w:t xml:space="preserve">plagiarism </w:t>
      </w:r>
      <w:proofErr w:type="gramStart"/>
      <w:r w:rsidR="009A47E5">
        <w:rPr>
          <w:color w:val="000000" w:themeColor="text1"/>
          <w:highlight w:val="yellow"/>
        </w:rPr>
        <w:t xml:space="preserve">found </w:t>
      </w:r>
      <w:r w:rsidR="00933E1E">
        <w:rPr>
          <w:color w:val="000000" w:themeColor="text1"/>
          <w:highlight w:val="yellow"/>
        </w:rPr>
        <w:t xml:space="preserve"> </w:t>
      </w:r>
      <w:r w:rsidR="006A07A7" w:rsidRPr="00EA1748">
        <w:rPr>
          <w:color w:val="000000" w:themeColor="text1"/>
          <w:highlight w:val="yellow"/>
        </w:rPr>
        <w:t>8</w:t>
      </w:r>
      <w:proofErr w:type="gramEnd"/>
      <w:r w:rsidR="006A07A7" w:rsidRPr="00EA1748">
        <w:rPr>
          <w:color w:val="000000" w:themeColor="text1"/>
          <w:highlight w:val="yellow"/>
        </w:rPr>
        <w:t>%</w:t>
      </w:r>
      <w:r w:rsidR="005C5005" w:rsidRPr="00EA1748">
        <w:rPr>
          <w:color w:val="000000" w:themeColor="text1"/>
          <w:highlight w:val="yellow"/>
        </w:rPr>
        <w:t>)</w:t>
      </w:r>
      <w:bookmarkEnd w:id="2"/>
      <w:bookmarkEnd w:id="3"/>
    </w:p>
    <w:bookmarkEnd w:id="0"/>
    <w:bookmarkEnd w:id="1"/>
    <w:p w:rsidR="00A60999" w:rsidRPr="00A60999" w:rsidRDefault="00A60999" w:rsidP="00A60999"/>
    <w:p w:rsidR="00F67EB8" w:rsidRPr="00067E2F" w:rsidRDefault="00F67EB8" w:rsidP="0087202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4" w:name="OLE_LINK54"/>
      <w:bookmarkStart w:id="5" w:name="OLE_LINK55"/>
      <w:bookmarkStart w:id="6" w:name="OLE_LINK56"/>
      <w:bookmarkStart w:id="7" w:name="OLE_LINK26"/>
      <w:bookmarkStart w:id="8" w:name="OLE_LINK27"/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In the advanced and modern world, technologies are used to increase 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>the power of the world.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 xml:space="preserve">nternet plays </w:t>
      </w:r>
      <w:r w:rsidR="00723A43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A452AB" w:rsidRPr="00723A43">
        <w:rPr>
          <w:rFonts w:ascii="Times New Roman" w:eastAsia="Times New Roman" w:hAnsi="Times New Roman" w:cs="Times New Roman"/>
          <w:noProof/>
          <w:sz w:val="24"/>
          <w:szCs w:val="24"/>
        </w:rPr>
        <w:t>important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 xml:space="preserve"> and vital role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054669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proofErr w:type="spellStart"/>
      <w:r w:rsidR="00054669" w:rsidRPr="00583CC9">
        <w:rPr>
          <w:rFonts w:ascii="Times New Roman" w:eastAsia="Times New Roman" w:hAnsi="Times New Roman" w:cs="Times New Roman"/>
          <w:noProof/>
          <w:sz w:val="24"/>
          <w:szCs w:val="24"/>
        </w:rPr>
        <w:t>li</w:t>
      </w:r>
      <w:r w:rsidR="00583CC9">
        <w:rPr>
          <w:rFonts w:ascii="Times New Roman" w:eastAsia="Times New Roman" w:hAnsi="Times New Roman" w:cs="Times New Roman"/>
          <w:noProof/>
          <w:sz w:val="24"/>
          <w:szCs w:val="24"/>
        </w:rPr>
        <w:t>v</w:t>
      </w:r>
      <w:r w:rsidR="00054669" w:rsidRPr="00583CC9"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 w:rsidR="009E5E3B" w:rsidRPr="00583CC9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="0043201F">
        <w:rPr>
          <w:rFonts w:ascii="Times New Roman" w:eastAsia="Times New Roman" w:hAnsi="Times New Roman" w:cs="Times New Roman"/>
          <w:sz w:val="24"/>
          <w:szCs w:val="24"/>
        </w:rPr>
        <w:t>.</w:t>
      </w:r>
      <w:r w:rsidR="00420C1C" w:rsidRPr="00BA75B0">
        <w:rPr>
          <w:rFonts w:ascii="Times New Roman" w:eastAsia="Calibri" w:hAnsi="Times New Roman" w:cs="Times New Roman"/>
          <w:sz w:val="24"/>
          <w:szCs w:val="20"/>
        </w:rPr>
        <w:t>VANET</w:t>
      </w:r>
      <w:proofErr w:type="spellEnd"/>
      <w:r w:rsidR="00420C1C" w:rsidRPr="00BA75B0">
        <w:rPr>
          <w:rFonts w:ascii="Times New Roman" w:eastAsia="Calibri" w:hAnsi="Times New Roman" w:cs="Times New Roman"/>
          <w:sz w:val="24"/>
          <w:szCs w:val="20"/>
        </w:rPr>
        <w:t xml:space="preserve"> comes from MANET in which different mobile networks connected through an Ad-hoc network</w:t>
      </w:r>
      <w:r w:rsidR="00BA75B0">
        <w:rPr>
          <w:rFonts w:ascii="Times New Roman" w:eastAsia="Calibri" w:hAnsi="Times New Roman" w:cs="Times New Roman"/>
          <w:sz w:val="24"/>
          <w:szCs w:val="20"/>
        </w:rPr>
        <w:t xml:space="preserve"> </w:t>
      </w:r>
      <w:r w:rsidR="00420C1C">
        <w:rPr>
          <w:rFonts w:ascii="Times New Roman" w:eastAsia="Times New Roman" w:hAnsi="Times New Roman" w:cs="Times New Roman"/>
          <w:sz w:val="24"/>
          <w:szCs w:val="24"/>
        </w:rPr>
        <w:t>.</w:t>
      </w:r>
      <w:r w:rsidR="00B82265">
        <w:rPr>
          <w:rFonts w:ascii="Times New Roman" w:eastAsia="Times New Roman" w:hAnsi="Times New Roman" w:cs="Times New Roman"/>
          <w:sz w:val="24"/>
          <w:szCs w:val="24"/>
        </w:rPr>
        <w:t>VANET</w:t>
      </w:r>
      <w:r w:rsidR="00A358A4">
        <w:rPr>
          <w:rFonts w:ascii="Times New Roman" w:eastAsia="Times New Roman" w:hAnsi="Times New Roman" w:cs="Times New Roman"/>
          <w:sz w:val="24"/>
          <w:szCs w:val="24"/>
        </w:rPr>
        <w:t xml:space="preserve"> is</w:t>
      </w:r>
      <w:r w:rsidR="00351F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3A41" w:rsidRPr="00A358A4">
        <w:rPr>
          <w:rFonts w:ascii="Times New Roman" w:eastAsia="Times New Roman" w:hAnsi="Times New Roman" w:cs="Times New Roman"/>
          <w:noProof/>
          <w:sz w:val="24"/>
          <w:szCs w:val="24"/>
        </w:rPr>
        <w:t>recent</w:t>
      </w:r>
      <w:r w:rsidR="00F03A41" w:rsidRPr="00F03A41">
        <w:rPr>
          <w:rFonts w:ascii="Times New Roman" w:eastAsia="Times New Roman" w:hAnsi="Times New Roman" w:cs="Times New Roman"/>
          <w:sz w:val="24"/>
          <w:szCs w:val="24"/>
        </w:rPr>
        <w:t xml:space="preserve"> as one of the most </w:t>
      </w:r>
      <w:r w:rsidR="00A358A4" w:rsidRPr="00A358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ealing</w:t>
      </w:r>
      <w:r w:rsidR="00F03A41" w:rsidRPr="00F03A41">
        <w:rPr>
          <w:rFonts w:ascii="Times New Roman" w:eastAsia="Times New Roman" w:hAnsi="Times New Roman" w:cs="Times New Roman"/>
          <w:sz w:val="24"/>
          <w:szCs w:val="24"/>
        </w:rPr>
        <w:t xml:space="preserve"> topics for researchers due to their</w:t>
      </w:r>
      <w:r w:rsidR="005E5E70" w:rsidRPr="00F03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509C">
        <w:rPr>
          <w:rFonts w:ascii="Times New Roman" w:eastAsia="Times New Roman" w:hAnsi="Times New Roman" w:cs="Times New Roman"/>
          <w:sz w:val="24"/>
          <w:szCs w:val="24"/>
        </w:rPr>
        <w:t>mega</w:t>
      </w:r>
      <w:r w:rsidR="005E5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F0056" w:rsidRPr="0078678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ossibilities</w:t>
      </w:r>
      <w:r w:rsidR="0043201F">
        <w:rPr>
          <w:rFonts w:ascii="Times New Roman" w:eastAsia="Times New Roman" w:hAnsi="Times New Roman" w:cs="Times New Roman"/>
          <w:sz w:val="24"/>
          <w:szCs w:val="24"/>
        </w:rPr>
        <w:t xml:space="preserve"> to improve traffic safety</w:t>
      </w:r>
      <w:r w:rsidR="001355D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85128">
        <w:rPr>
          <w:rFonts w:ascii="Times New Roman" w:eastAsia="Calibri" w:hAnsi="Times New Roman" w:cs="Times New Roman"/>
          <w:sz w:val="24"/>
          <w:szCs w:val="20"/>
        </w:rPr>
        <w:t>VANET is not</w:t>
      </w:r>
      <w:r w:rsidR="001355D9" w:rsidRPr="00067E2F">
        <w:rPr>
          <w:rFonts w:ascii="Times New Roman" w:eastAsia="Calibri" w:hAnsi="Times New Roman" w:cs="Times New Roman"/>
          <w:sz w:val="24"/>
          <w:szCs w:val="20"/>
        </w:rPr>
        <w:t xml:space="preserve"> </w:t>
      </w:r>
      <w:proofErr w:type="gramStart"/>
      <w:r w:rsidR="001355D9" w:rsidRPr="00067E2F">
        <w:rPr>
          <w:rFonts w:ascii="Times New Roman" w:eastAsia="Calibri" w:hAnsi="Times New Roman" w:cs="Times New Roman"/>
          <w:sz w:val="24"/>
          <w:szCs w:val="20"/>
        </w:rPr>
        <w:t>r</w:t>
      </w:r>
      <w:r w:rsidR="00DB642F">
        <w:rPr>
          <w:rFonts w:ascii="Times New Roman" w:eastAsia="Calibri" w:hAnsi="Times New Roman" w:cs="Times New Roman"/>
          <w:sz w:val="24"/>
          <w:szCs w:val="20"/>
        </w:rPr>
        <w:t>ely</w:t>
      </w:r>
      <w:proofErr w:type="gramEnd"/>
      <w:r w:rsidR="00DB642F">
        <w:rPr>
          <w:rFonts w:ascii="Times New Roman" w:eastAsia="Calibri" w:hAnsi="Times New Roman" w:cs="Times New Roman"/>
          <w:sz w:val="24"/>
          <w:szCs w:val="20"/>
        </w:rPr>
        <w:t xml:space="preserve"> on sate</w:t>
      </w:r>
      <w:r w:rsidR="0027018D">
        <w:rPr>
          <w:rFonts w:ascii="Times New Roman" w:eastAsia="Calibri" w:hAnsi="Times New Roman" w:cs="Times New Roman"/>
          <w:sz w:val="24"/>
          <w:szCs w:val="20"/>
        </w:rPr>
        <w:t xml:space="preserve"> communication therefore</w:t>
      </w:r>
      <w:r w:rsidR="00F35706">
        <w:rPr>
          <w:rFonts w:ascii="Times New Roman" w:eastAsia="Calibri" w:hAnsi="Times New Roman" w:cs="Times New Roman"/>
          <w:sz w:val="24"/>
          <w:szCs w:val="20"/>
        </w:rPr>
        <w:t xml:space="preserve"> it is a difficult</w:t>
      </w:r>
      <w:r w:rsidR="001355D9" w:rsidRPr="00067E2F">
        <w:rPr>
          <w:rFonts w:ascii="Times New Roman" w:eastAsia="Calibri" w:hAnsi="Times New Roman" w:cs="Times New Roman"/>
          <w:sz w:val="24"/>
          <w:szCs w:val="20"/>
        </w:rPr>
        <w:t xml:space="preserve"> task for the researchers</w:t>
      </w:r>
      <w:r w:rsidR="00183C14">
        <w:rPr>
          <w:rFonts w:ascii="Times New Roman" w:eastAsia="Calibri" w:hAnsi="Times New Roman" w:cs="Times New Roman"/>
          <w:sz w:val="24"/>
          <w:szCs w:val="20"/>
        </w:rPr>
        <w:t xml:space="preserve"> and </w:t>
      </w:r>
      <w:r w:rsidR="00183C14" w:rsidRPr="00183C14">
        <w:rPr>
          <w:rFonts w:ascii="Times New Roman" w:eastAsia="Calibri" w:hAnsi="Times New Roman" w:cs="Times New Roman"/>
          <w:sz w:val="24"/>
          <w:szCs w:val="20"/>
        </w:rPr>
        <w:t>scientist</w:t>
      </w:r>
      <w:r w:rsidR="008A50AB">
        <w:rPr>
          <w:rFonts w:ascii="Times New Roman" w:eastAsia="Calibri" w:hAnsi="Times New Roman" w:cs="Times New Roman"/>
          <w:sz w:val="24"/>
          <w:szCs w:val="20"/>
        </w:rPr>
        <w:t xml:space="preserve"> to </w:t>
      </w:r>
      <w:proofErr w:type="spellStart"/>
      <w:r w:rsidR="008A50AB">
        <w:rPr>
          <w:rFonts w:ascii="Times New Roman" w:eastAsia="Calibri" w:hAnsi="Times New Roman" w:cs="Times New Roman"/>
          <w:sz w:val="24"/>
          <w:szCs w:val="20"/>
        </w:rPr>
        <w:t>slove</w:t>
      </w:r>
      <w:proofErr w:type="spellEnd"/>
      <w:r w:rsidR="001355D9" w:rsidRPr="00067E2F">
        <w:rPr>
          <w:rFonts w:ascii="Times New Roman" w:eastAsia="Calibri" w:hAnsi="Times New Roman" w:cs="Times New Roman"/>
          <w:sz w:val="24"/>
          <w:szCs w:val="20"/>
        </w:rPr>
        <w:t xml:space="preserve"> this</w:t>
      </w:r>
      <w:r w:rsidR="0043201F">
        <w:rPr>
          <w:rFonts w:ascii="Times New Roman" w:eastAsia="Times New Roman" w:hAnsi="Times New Roman" w:cs="Times New Roman"/>
          <w:sz w:val="24"/>
          <w:szCs w:val="24"/>
        </w:rPr>
        <w:t>.</w:t>
      </w:r>
      <w:r w:rsidR="00F03A41" w:rsidRPr="00F03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4716" w:rsidRPr="00BE4716">
        <w:rPr>
          <w:rFonts w:ascii="Times New Roman" w:eastAsia="Calibri" w:hAnsi="Times New Roman" w:cs="Times New Roman"/>
          <w:sz w:val="24"/>
          <w:szCs w:val="24"/>
        </w:rPr>
        <w:t xml:space="preserve">But there are many qualities like the wireless connection between </w:t>
      </w:r>
      <w:proofErr w:type="gramStart"/>
      <w:r w:rsidR="00BE4716" w:rsidRPr="00BE4716">
        <w:rPr>
          <w:rFonts w:ascii="Times New Roman" w:eastAsia="Calibri" w:hAnsi="Times New Roman" w:cs="Times New Roman"/>
          <w:sz w:val="24"/>
          <w:szCs w:val="24"/>
        </w:rPr>
        <w:t>vehicles</w:t>
      </w:r>
      <w:r w:rsidR="00863EE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E4716" w:rsidRPr="00BE4716">
        <w:rPr>
          <w:rFonts w:ascii="Times New Roman" w:eastAsia="Calibri" w:hAnsi="Times New Roman" w:cs="Times New Roman"/>
          <w:sz w:val="24"/>
          <w:szCs w:val="24"/>
        </w:rPr>
        <w:t>,</w:t>
      </w:r>
      <w:proofErr w:type="gramEnd"/>
      <w:r w:rsidR="00BE4716" w:rsidRPr="00BE4716">
        <w:rPr>
          <w:rFonts w:ascii="Times New Roman" w:eastAsia="Calibri" w:hAnsi="Times New Roman" w:cs="Times New Roman"/>
          <w:sz w:val="24"/>
          <w:szCs w:val="24"/>
        </w:rPr>
        <w:t xml:space="preserve"> a</w:t>
      </w:r>
      <w:r w:rsidR="001F4175">
        <w:rPr>
          <w:rFonts w:ascii="Times New Roman" w:eastAsia="Calibri" w:hAnsi="Times New Roman" w:cs="Times New Roman"/>
          <w:sz w:val="24"/>
          <w:szCs w:val="24"/>
        </w:rPr>
        <w:t xml:space="preserve">ctive connection and many more. </w:t>
      </w:r>
      <w:r w:rsidR="00BE4716" w:rsidRPr="00BE4716">
        <w:rPr>
          <w:rFonts w:ascii="Times New Roman" w:eastAsia="Calibri" w:hAnsi="Times New Roman" w:cs="Times New Roman"/>
          <w:sz w:val="24"/>
          <w:szCs w:val="24"/>
        </w:rPr>
        <w:t xml:space="preserve">Many Researchers has recently found an issue of security thus to provide the secure network for </w:t>
      </w:r>
      <w:proofErr w:type="spellStart"/>
      <w:r w:rsidR="00BE4716" w:rsidRPr="00BE4716">
        <w:rPr>
          <w:rFonts w:ascii="Times New Roman" w:eastAsia="Calibri" w:hAnsi="Times New Roman" w:cs="Times New Roman"/>
          <w:sz w:val="24"/>
          <w:szCs w:val="24"/>
        </w:rPr>
        <w:t>individuals</w:t>
      </w:r>
      <w:r w:rsidR="00431237">
        <w:rPr>
          <w:rFonts w:ascii="Times New Roman" w:eastAsia="Calibri" w:hAnsi="Times New Roman" w:cs="Times New Roman"/>
          <w:sz w:val="24"/>
          <w:szCs w:val="24"/>
        </w:rPr>
        <w:t>.</w:t>
      </w:r>
      <w:r w:rsidR="00294495" w:rsidRPr="00491A16">
        <w:rPr>
          <w:rFonts w:ascii="Times New Roman" w:eastAsia="Times New Roman" w:hAnsi="Times New Roman" w:cs="Times New Roman"/>
          <w:sz w:val="24"/>
          <w:szCs w:val="24"/>
        </w:rPr>
        <w:t>VANET</w:t>
      </w:r>
      <w:proofErr w:type="spellEnd"/>
      <w:r w:rsidR="00294495" w:rsidRPr="00491A16">
        <w:rPr>
          <w:rFonts w:ascii="Times New Roman" w:eastAsia="Times New Roman" w:hAnsi="Times New Roman" w:cs="Times New Roman"/>
          <w:sz w:val="24"/>
          <w:szCs w:val="24"/>
        </w:rPr>
        <w:t xml:space="preserve"> provide</w:t>
      </w:r>
      <w:r w:rsidR="00872021" w:rsidRPr="00491A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91A16">
        <w:rPr>
          <w:rFonts w:ascii="Times New Roman" w:eastAsia="Times New Roman" w:hAnsi="Times New Roman" w:cs="Times New Roman"/>
          <w:sz w:val="24"/>
          <w:szCs w:val="24"/>
        </w:rPr>
        <w:t>safe and non</w:t>
      </w:r>
      <w:r w:rsidR="0068563C" w:rsidRPr="00491A16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491A16">
        <w:rPr>
          <w:rFonts w:ascii="Times New Roman" w:eastAsia="Times New Roman" w:hAnsi="Times New Roman" w:cs="Times New Roman"/>
          <w:sz w:val="24"/>
          <w:szCs w:val="24"/>
        </w:rPr>
        <w:t xml:space="preserve">safe applications in a wireless medium which makes it unprotected to several attacks. </w:t>
      </w:r>
      <w:r w:rsidR="00491A16">
        <w:rPr>
          <w:rFonts w:ascii="Times New Roman" w:eastAsia="Times New Roman" w:hAnsi="Times New Roman" w:cs="Times New Roman"/>
          <w:sz w:val="24"/>
          <w:szCs w:val="24"/>
        </w:rPr>
        <w:t xml:space="preserve">In this paper, we will </w:t>
      </w:r>
      <w:r w:rsidR="00FC3E2B">
        <w:rPr>
          <w:rFonts w:ascii="Times New Roman" w:eastAsia="Times New Roman" w:hAnsi="Times New Roman" w:cs="Times New Roman"/>
          <w:sz w:val="24"/>
          <w:szCs w:val="24"/>
        </w:rPr>
        <w:t xml:space="preserve">describe </w:t>
      </w:r>
      <w:r w:rsidR="00B3428F">
        <w:rPr>
          <w:rFonts w:ascii="Times New Roman" w:eastAsia="Times New Roman" w:hAnsi="Times New Roman" w:cs="Times New Roman"/>
          <w:sz w:val="24"/>
          <w:szCs w:val="24"/>
        </w:rPr>
        <w:t xml:space="preserve">about </w:t>
      </w:r>
      <w:r w:rsidR="00096E45">
        <w:rPr>
          <w:rFonts w:ascii="Times New Roman" w:eastAsia="Times New Roman" w:hAnsi="Times New Roman" w:cs="Times New Roman"/>
          <w:sz w:val="24"/>
          <w:szCs w:val="24"/>
        </w:rPr>
        <w:t>the deep</w:t>
      </w:r>
      <w:r w:rsidR="0023057E">
        <w:rPr>
          <w:rFonts w:ascii="Times New Roman" w:eastAsia="Times New Roman" w:hAnsi="Times New Roman" w:cs="Times New Roman"/>
          <w:sz w:val="24"/>
          <w:szCs w:val="24"/>
        </w:rPr>
        <w:t xml:space="preserve"> study of VANET</w:t>
      </w:r>
      <w:r w:rsidR="00066D80">
        <w:rPr>
          <w:rFonts w:ascii="Times New Roman" w:eastAsia="Times New Roman" w:hAnsi="Times New Roman" w:cs="Times New Roman"/>
          <w:sz w:val="24"/>
          <w:szCs w:val="24"/>
        </w:rPr>
        <w:t xml:space="preserve"> attacks and how we prevent with these attack</w:t>
      </w:r>
      <w:r w:rsidR="00DF738E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91A16">
        <w:rPr>
          <w:rFonts w:ascii="Times New Roman" w:eastAsia="Times New Roman" w:hAnsi="Times New Roman" w:cs="Times New Roman"/>
          <w:sz w:val="24"/>
          <w:szCs w:val="24"/>
        </w:rPr>
        <w:t>.</w:t>
      </w:r>
      <w:bookmarkEnd w:id="4"/>
      <w:bookmarkEnd w:id="5"/>
      <w:bookmarkEnd w:id="6"/>
    </w:p>
    <w:p w:rsidR="002964EA" w:rsidRDefault="003E637E" w:rsidP="002964EA">
      <w:pPr>
        <w:pStyle w:val="Heading1"/>
        <w:rPr>
          <w:color w:val="000000" w:themeColor="text1"/>
          <w:sz w:val="30"/>
          <w:szCs w:val="30"/>
        </w:rPr>
      </w:pPr>
      <w:bookmarkStart w:id="9" w:name="OLE_LINK30"/>
      <w:bookmarkStart w:id="10" w:name="OLE_LINK31"/>
      <w:bookmarkEnd w:id="7"/>
      <w:bookmarkEnd w:id="8"/>
      <w:r>
        <w:rPr>
          <w:color w:val="000000" w:themeColor="text1"/>
          <w:sz w:val="30"/>
          <w:szCs w:val="30"/>
        </w:rPr>
        <w:t>Keywords</w:t>
      </w:r>
      <w:r w:rsidR="002964EA" w:rsidRPr="00086884">
        <w:rPr>
          <w:color w:val="000000" w:themeColor="text1"/>
          <w:sz w:val="30"/>
          <w:szCs w:val="30"/>
        </w:rPr>
        <w:t>:</w:t>
      </w:r>
    </w:p>
    <w:bookmarkEnd w:id="9"/>
    <w:bookmarkEnd w:id="10"/>
    <w:p w:rsidR="00C32EAF" w:rsidRDefault="00C32EAF" w:rsidP="00C32EAF"/>
    <w:p w:rsidR="005F4CD7" w:rsidRDefault="00217D95" w:rsidP="00C32EAF">
      <w:r>
        <w:t>VANET</w:t>
      </w:r>
      <w:r w:rsidR="005F4CD7">
        <w:t xml:space="preserve">, </w:t>
      </w:r>
      <w:r w:rsidR="005F4CD7" w:rsidRPr="00583CC9">
        <w:rPr>
          <w:noProof/>
        </w:rPr>
        <w:t>Security,</w:t>
      </w:r>
      <w:r w:rsidR="005F4CD7">
        <w:t xml:space="preserve"> </w:t>
      </w:r>
      <w:r w:rsidR="005F4CD7" w:rsidRPr="00583CC9">
        <w:rPr>
          <w:noProof/>
        </w:rPr>
        <w:t>Attacks</w:t>
      </w:r>
      <w:r w:rsidR="00C24E9F" w:rsidRPr="00583CC9">
        <w:rPr>
          <w:noProof/>
        </w:rPr>
        <w:t>,</w:t>
      </w:r>
      <w:r w:rsidR="00EE45AB">
        <w:t xml:space="preserve"> </w:t>
      </w:r>
      <w:r w:rsidR="00EE45AB" w:rsidRPr="00EE45AB">
        <w:t>Possible Solutions</w:t>
      </w:r>
      <w:r w:rsidR="005F4CD7">
        <w:t xml:space="preserve">  </w:t>
      </w:r>
    </w:p>
    <w:p w:rsidR="00C11159" w:rsidRPr="00C11159" w:rsidRDefault="00441719" w:rsidP="00C11159">
      <w:pPr>
        <w:pStyle w:val="Heading1"/>
        <w:rPr>
          <w:color w:val="000000" w:themeColor="text1"/>
          <w:sz w:val="30"/>
          <w:szCs w:val="30"/>
        </w:rPr>
      </w:pPr>
      <w:bookmarkStart w:id="11" w:name="OLE_LINK42"/>
      <w:bookmarkStart w:id="12" w:name="OLE_LINK43"/>
      <w:r w:rsidRPr="00F174D3">
        <w:rPr>
          <w:rFonts w:cs="Times New Roman"/>
          <w:color w:val="000000" w:themeColor="text1"/>
          <w:sz w:val="30"/>
          <w:szCs w:val="30"/>
        </w:rPr>
        <w:t>Possible Classes of Attacks</w:t>
      </w:r>
      <w:r w:rsidR="00C11159" w:rsidRPr="00086884">
        <w:rPr>
          <w:color w:val="000000" w:themeColor="text1"/>
          <w:sz w:val="30"/>
          <w:szCs w:val="30"/>
        </w:rPr>
        <w:t>:</w:t>
      </w:r>
    </w:p>
    <w:bookmarkEnd w:id="11"/>
    <w:bookmarkEnd w:id="12"/>
    <w:p w:rsidR="00AE17E0" w:rsidRDefault="00AE17E0" w:rsidP="00AE17E0"/>
    <w:p w:rsidR="00E22430" w:rsidRDefault="006E1CC6" w:rsidP="009D6BCE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22430">
        <w:rPr>
          <w:rFonts w:ascii="Times New Roman" w:hAnsi="Times New Roman" w:cs="Times New Roman"/>
          <w:sz w:val="24"/>
          <w:szCs w:val="24"/>
        </w:rPr>
        <w:t>In VANET</w:t>
      </w:r>
      <w:r w:rsidR="002912DB" w:rsidRPr="00E2243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912DB" w:rsidRPr="00E22430">
        <w:rPr>
          <w:rFonts w:ascii="Times New Roman" w:hAnsi="Times New Roman" w:cs="Times New Roman"/>
          <w:sz w:val="24"/>
          <w:szCs w:val="24"/>
        </w:rPr>
        <w:t xml:space="preserve"> The attackers </w:t>
      </w:r>
      <w:r w:rsidR="0061572F" w:rsidRPr="00E22430">
        <w:rPr>
          <w:rFonts w:ascii="Times New Roman" w:hAnsi="Times New Roman" w:cs="Times New Roman"/>
          <w:sz w:val="24"/>
          <w:szCs w:val="24"/>
        </w:rPr>
        <w:t>wish to make</w:t>
      </w:r>
      <w:r w:rsidR="00402462" w:rsidRPr="00E22430">
        <w:rPr>
          <w:rFonts w:ascii="Times New Roman" w:hAnsi="Times New Roman" w:cs="Times New Roman"/>
          <w:sz w:val="24"/>
          <w:szCs w:val="24"/>
        </w:rPr>
        <w:t xml:space="preserve"> a</w:t>
      </w:r>
      <w:r w:rsidR="00B838C0" w:rsidRPr="00E22430">
        <w:rPr>
          <w:rFonts w:ascii="Times New Roman" w:hAnsi="Times New Roman" w:cs="Times New Roman"/>
          <w:sz w:val="24"/>
          <w:szCs w:val="24"/>
        </w:rPr>
        <w:t xml:space="preserve"> mess and bad impact on the network.</w:t>
      </w:r>
      <w:r w:rsidR="002912DB" w:rsidRPr="00E22430">
        <w:rPr>
          <w:rFonts w:ascii="Times New Roman" w:hAnsi="Times New Roman" w:cs="Times New Roman"/>
          <w:sz w:val="24"/>
          <w:szCs w:val="24"/>
        </w:rPr>
        <w:t xml:space="preserve">  </w:t>
      </w:r>
      <w:r w:rsidR="00987961" w:rsidRPr="00E22430">
        <w:rPr>
          <w:rFonts w:ascii="Times New Roman" w:hAnsi="Times New Roman" w:cs="Times New Roman"/>
          <w:sz w:val="24"/>
          <w:szCs w:val="24"/>
        </w:rPr>
        <w:t xml:space="preserve">The mission of the attackers is to create a maximum number of problems for all other nodes in the network </w:t>
      </w:r>
      <w:r w:rsidR="00987961" w:rsidRPr="00E224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aunching </w:t>
      </w:r>
      <w:r w:rsidR="00987961" w:rsidRPr="00E2243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differing kinds</w:t>
      </w:r>
      <w:r w:rsidR="00987961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987961" w:rsidRPr="00E224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f attacks</w:t>
      </w:r>
      <w:r w:rsidR="000904CA" w:rsidRPr="00E224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0904CA" w:rsidRPr="00E2243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912DB" w:rsidRDefault="000904CA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2013, </w:t>
      </w:r>
      <w:proofErr w:type="spellStart"/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rshad</w:t>
      </w:r>
      <w:proofErr w:type="spellEnd"/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hmed </w:t>
      </w:r>
      <w:proofErr w:type="spellStart"/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mra</w:t>
      </w:r>
      <w:proofErr w:type="spellEnd"/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roposed five different classes of attacks</w:t>
      </w:r>
      <w:r w:rsidRPr="00E224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every class is expected to provide better perspectives for the VANETs security</w:t>
      </w:r>
      <w:r w:rsidR="00B07E1C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0511A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</w:t>
      </w:r>
      <w:r w:rsidR="007D1E2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per1</w:t>
      </w:r>
      <w:r w:rsidR="00B0511A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]</w:t>
      </w:r>
      <w:r w:rsidR="00B07E1C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257546" w:rsidRDefault="00257546" w:rsidP="0025754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1695687" cy="1533739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546" w:rsidRDefault="00257546" w:rsidP="00257546">
      <w:pPr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575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</w:t>
      </w:r>
      <w:proofErr w:type="gramStart"/>
      <w:r w:rsidRPr="002575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</w:t>
      </w:r>
      <w:proofErr w:type="spellStart"/>
      <w:proofErr w:type="gramEnd"/>
      <w:r w:rsidR="002A53E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assicatio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] </w:t>
      </w:r>
      <w:r w:rsidRPr="006A34D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Poss</w:t>
      </w:r>
      <w:r w:rsidR="006A34D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b</w:t>
      </w:r>
      <w:r w:rsidRPr="006A34D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le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Classes of Attacks </w:t>
      </w:r>
    </w:p>
    <w:p w:rsidR="00103F2D" w:rsidRDefault="00103F2D" w:rsidP="00103F2D">
      <w:pPr>
        <w:pStyle w:val="Heading1"/>
        <w:rPr>
          <w:color w:val="000000" w:themeColor="text1"/>
          <w:sz w:val="30"/>
          <w:szCs w:val="30"/>
        </w:rPr>
      </w:pPr>
      <w:r w:rsidRPr="00103F2D">
        <w:rPr>
          <w:rFonts w:cs="Times New Roman"/>
          <w:color w:val="000000" w:themeColor="text1"/>
          <w:sz w:val="30"/>
          <w:szCs w:val="30"/>
        </w:rPr>
        <w:t xml:space="preserve"> First Class: Network Attack</w:t>
      </w:r>
      <w:r w:rsidRPr="00086884">
        <w:rPr>
          <w:color w:val="000000" w:themeColor="text1"/>
          <w:sz w:val="30"/>
          <w:szCs w:val="30"/>
        </w:rPr>
        <w:t>:</w:t>
      </w:r>
      <w:r w:rsidR="00572967">
        <w:rPr>
          <w:color w:val="000000" w:themeColor="text1"/>
          <w:sz w:val="30"/>
          <w:szCs w:val="30"/>
        </w:rPr>
        <w:t xml:space="preserve"> </w:t>
      </w:r>
      <w:r w:rsidR="00572967" w:rsidRPr="00FD44BE">
        <w:rPr>
          <w:color w:val="000000" w:themeColor="text1"/>
          <w:highlight w:val="yellow"/>
        </w:rPr>
        <w:t>(plagiarism free 0.0)</w:t>
      </w:r>
    </w:p>
    <w:p w:rsidR="00103F2D" w:rsidRDefault="00103F2D" w:rsidP="00103F2D"/>
    <w:p w:rsidR="00E905FE" w:rsidRDefault="0097153D" w:rsidP="0009641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3" w:name="OLE_LINK44"/>
      <w:bookmarkStart w:id="14" w:name="OLE_LINK45"/>
      <w:bookmarkStart w:id="15" w:name="OLE_LINK59"/>
      <w:r w:rsidRPr="000C3AC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 this </w:t>
      </w:r>
      <w:r w:rsidRPr="000C3AC9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category</w:t>
      </w:r>
      <w:r w:rsidRPr="000C3AC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attackers will directly target the nodes (vehicles) and as well as a </w:t>
      </w:r>
      <w:r w:rsidR="00E905FE" w:rsidRPr="00E905FE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roadside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nit (RSU). The attack on this class is very high as a result of it affe</w:t>
      </w:r>
      <w:r w:rsidR="006710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ts the whole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mm</w:t>
      </w:r>
      <w:r w:rsidR="004601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ication network</w:t>
      </w:r>
      <w:r w:rsidR="00C00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create</w:t>
      </w:r>
      <w:r w:rsidR="004601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roblems for vehicles</w:t>
      </w:r>
      <w:r w:rsidR="006710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bookmarkEnd w:id="13"/>
    <w:bookmarkEnd w:id="14"/>
    <w:bookmarkEnd w:id="15"/>
    <w:p w:rsidR="006710B8" w:rsidRDefault="00A43230" w:rsidP="006710B8">
      <w:pPr>
        <w:pStyle w:val="Heading1"/>
        <w:rPr>
          <w:color w:val="000000" w:themeColor="text1"/>
          <w:sz w:val="30"/>
          <w:szCs w:val="30"/>
        </w:rPr>
      </w:pPr>
      <w:r>
        <w:rPr>
          <w:rFonts w:cs="Times New Roman"/>
          <w:color w:val="000000" w:themeColor="text1"/>
          <w:sz w:val="30"/>
          <w:szCs w:val="30"/>
        </w:rPr>
        <w:t xml:space="preserve"> Second</w:t>
      </w:r>
      <w:r w:rsidR="000F4B5D">
        <w:rPr>
          <w:rFonts w:cs="Times New Roman"/>
          <w:color w:val="000000" w:themeColor="text1"/>
          <w:sz w:val="30"/>
          <w:szCs w:val="30"/>
        </w:rPr>
        <w:t xml:space="preserve"> Class: Application</w:t>
      </w:r>
      <w:r w:rsidR="006710B8"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="006710B8" w:rsidRPr="00086884">
        <w:rPr>
          <w:color w:val="000000" w:themeColor="text1"/>
          <w:sz w:val="30"/>
          <w:szCs w:val="30"/>
        </w:rPr>
        <w:t>:</w:t>
      </w:r>
    </w:p>
    <w:p w:rsidR="002F3F2D" w:rsidRDefault="002F3F2D" w:rsidP="002F3F2D"/>
    <w:p w:rsidR="00257546" w:rsidRPr="0046010E" w:rsidRDefault="003A00C3" w:rsidP="000964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010E">
        <w:rPr>
          <w:rFonts w:ascii="Times New Roman" w:hAnsi="Times New Roman" w:cs="Times New Roman"/>
          <w:sz w:val="24"/>
          <w:szCs w:val="24"/>
        </w:rPr>
        <w:t>I</w:t>
      </w:r>
      <w:r w:rsidR="002F3F2D" w:rsidRPr="0046010E">
        <w:rPr>
          <w:rFonts w:ascii="Times New Roman" w:hAnsi="Times New Roman" w:cs="Times New Roman"/>
          <w:sz w:val="24"/>
          <w:szCs w:val="24"/>
        </w:rPr>
        <w:t xml:space="preserve">n this category, </w:t>
      </w:r>
      <w:r w:rsidR="001D18C0" w:rsidRPr="0046010E">
        <w:rPr>
          <w:rFonts w:ascii="Times New Roman" w:hAnsi="Times New Roman" w:cs="Times New Roman"/>
          <w:sz w:val="24"/>
          <w:szCs w:val="24"/>
        </w:rPr>
        <w:t>the goal of the attackers are applications that provide</w:t>
      </w:r>
      <w:r w:rsidR="00BC2BDD" w:rsidRPr="0046010E">
        <w:rPr>
          <w:rFonts w:ascii="Times New Roman" w:hAnsi="Times New Roman" w:cs="Times New Roman"/>
          <w:sz w:val="24"/>
          <w:szCs w:val="24"/>
        </w:rPr>
        <w:t xml:space="preserve"> added service in VANET [</w:t>
      </w:r>
      <w:r w:rsidR="007D1E22">
        <w:rPr>
          <w:rFonts w:ascii="Times New Roman" w:hAnsi="Times New Roman" w:cs="Times New Roman"/>
          <w:sz w:val="24"/>
          <w:szCs w:val="24"/>
        </w:rPr>
        <w:t>paper1</w:t>
      </w:r>
      <w:r w:rsidR="00BC2BDD" w:rsidRPr="0046010E">
        <w:rPr>
          <w:rFonts w:ascii="Times New Roman" w:hAnsi="Times New Roman" w:cs="Times New Roman"/>
          <w:sz w:val="24"/>
          <w:szCs w:val="24"/>
        </w:rPr>
        <w:t>].</w:t>
      </w:r>
      <w:r w:rsidR="00091917" w:rsidRPr="0046010E">
        <w:rPr>
          <w:rFonts w:ascii="Times New Roman" w:hAnsi="Times New Roman" w:cs="Times New Roman"/>
          <w:sz w:val="24"/>
          <w:szCs w:val="24"/>
        </w:rPr>
        <w:t xml:space="preserve">The attacker </w:t>
      </w:r>
      <w:r w:rsidR="00091917" w:rsidRPr="0046010E">
        <w:rPr>
          <w:rFonts w:ascii="Times New Roman" w:hAnsi="Times New Roman" w:cs="Times New Roman"/>
          <w:noProof/>
          <w:sz w:val="24"/>
          <w:szCs w:val="24"/>
        </w:rPr>
        <w:t>wish</w:t>
      </w:r>
      <w:r w:rsidR="006D6A79" w:rsidRPr="0046010E">
        <w:rPr>
          <w:rFonts w:ascii="Times New Roman" w:hAnsi="Times New Roman" w:cs="Times New Roman"/>
          <w:noProof/>
          <w:sz w:val="24"/>
          <w:szCs w:val="24"/>
        </w:rPr>
        <w:t>es</w:t>
      </w:r>
      <w:r w:rsidR="00091917" w:rsidRPr="0046010E">
        <w:rPr>
          <w:rFonts w:ascii="Times New Roman" w:hAnsi="Times New Roman" w:cs="Times New Roman"/>
          <w:sz w:val="24"/>
          <w:szCs w:val="24"/>
        </w:rPr>
        <w:t xml:space="preserve"> to change the contents used in </w:t>
      </w:r>
      <w:r w:rsidR="006D6A79" w:rsidRPr="0046010E">
        <w:rPr>
          <w:rFonts w:ascii="Times New Roman" w:hAnsi="Times New Roman" w:cs="Times New Roman"/>
          <w:sz w:val="24"/>
          <w:szCs w:val="24"/>
        </w:rPr>
        <w:t xml:space="preserve">the </w:t>
      </w:r>
      <w:r w:rsidR="00091917" w:rsidRPr="0046010E">
        <w:rPr>
          <w:rFonts w:ascii="Times New Roman" w:hAnsi="Times New Roman" w:cs="Times New Roman"/>
          <w:noProof/>
          <w:sz w:val="24"/>
          <w:szCs w:val="24"/>
        </w:rPr>
        <w:t>application</w:t>
      </w:r>
      <w:r w:rsidR="00091917" w:rsidRPr="0046010E">
        <w:rPr>
          <w:rFonts w:ascii="Times New Roman" w:hAnsi="Times New Roman" w:cs="Times New Roman"/>
          <w:sz w:val="24"/>
          <w:szCs w:val="24"/>
        </w:rPr>
        <w:t xml:space="preserve"> and misuse it for their own </w:t>
      </w:r>
      <w:r w:rsidR="00DB7531" w:rsidRPr="00DB75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est</w:t>
      </w:r>
      <w:r w:rsidR="00091917" w:rsidRPr="0046010E">
        <w:rPr>
          <w:rFonts w:ascii="Times New Roman" w:hAnsi="Times New Roman" w:cs="Times New Roman"/>
          <w:sz w:val="24"/>
          <w:szCs w:val="24"/>
        </w:rPr>
        <w:t>.</w:t>
      </w:r>
    </w:p>
    <w:p w:rsidR="00885C3F" w:rsidRDefault="00F93509" w:rsidP="00885C3F">
      <w:pPr>
        <w:pStyle w:val="Heading1"/>
        <w:rPr>
          <w:color w:val="000000" w:themeColor="text1"/>
          <w:sz w:val="30"/>
          <w:szCs w:val="30"/>
        </w:rPr>
      </w:pPr>
      <w:r>
        <w:rPr>
          <w:rFonts w:cs="Times New Roman"/>
          <w:color w:val="000000" w:themeColor="text1"/>
          <w:sz w:val="30"/>
          <w:szCs w:val="30"/>
        </w:rPr>
        <w:t xml:space="preserve"> Third</w:t>
      </w:r>
      <w:r w:rsidR="001073BB">
        <w:rPr>
          <w:rFonts w:cs="Times New Roman"/>
          <w:color w:val="000000" w:themeColor="text1"/>
          <w:sz w:val="30"/>
          <w:szCs w:val="30"/>
        </w:rPr>
        <w:t xml:space="preserve"> Class: Social</w:t>
      </w:r>
      <w:r w:rsidR="00885C3F"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="00885C3F" w:rsidRPr="00086884">
        <w:rPr>
          <w:color w:val="000000" w:themeColor="text1"/>
          <w:sz w:val="30"/>
          <w:szCs w:val="30"/>
        </w:rPr>
        <w:t>:</w:t>
      </w:r>
      <w:r w:rsidR="00FD44BE">
        <w:rPr>
          <w:color w:val="000000" w:themeColor="text1"/>
          <w:sz w:val="30"/>
          <w:szCs w:val="30"/>
        </w:rPr>
        <w:t xml:space="preserve"> </w:t>
      </w:r>
      <w:r w:rsidR="00FD44BE" w:rsidRPr="005C5005">
        <w:rPr>
          <w:color w:val="000000" w:themeColor="text1"/>
          <w:highlight w:val="yellow"/>
        </w:rPr>
        <w:t>(plagiarism free 0.0)</w:t>
      </w:r>
    </w:p>
    <w:p w:rsidR="00885C3F" w:rsidRDefault="00885C3F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2D03D1" w:rsidRDefault="00DF4660" w:rsidP="0009641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6" w:name="OLE_LINK47"/>
      <w:bookmarkStart w:id="17" w:name="OLE_LINK48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 this category.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the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bad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wrongfu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DF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ethical</w:t>
      </w:r>
      <w:r w:rsidR="00E629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ssages</w:t>
      </w:r>
      <w:r w:rsidR="00F205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e used in this class. The Attacker objective is to sending this kind of message in a network to create mess and problems for the other user in the network. </w:t>
      </w:r>
      <w:r w:rsidR="00496B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al user of the network would </w:t>
      </w:r>
      <w:r w:rsidR="00496B29" w:rsidRPr="00496B2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c</w:t>
      </w:r>
      <w:r w:rsidR="00496B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me angry when </w:t>
      </w:r>
      <w:r w:rsidR="00696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 </w:t>
      </w:r>
      <w:r w:rsidR="0069664B" w:rsidRPr="001355AD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get</w:t>
      </w:r>
      <w:r w:rsidR="001355AD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="00696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se kinds of 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essages.</w:t>
      </w:r>
      <w:r w:rsidR="00696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is is what the attacker wants a change</w:t>
      </w:r>
      <w:r w:rsidR="001355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rom a good</w:t>
      </w:r>
      <w:r w:rsidR="00A96D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9664B" w:rsidRPr="00A96DC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havior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of the users </w:t>
      </w:r>
      <w:r w:rsid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to 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onvert it into</w:t>
      </w:r>
      <w:r w:rsidR="00D051F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a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negative or </w:t>
      </w:r>
      <w:r w:rsidR="00473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ad behavior and the goal of the attacker </w:t>
      </w:r>
      <w:r w:rsidR="004737D1" w:rsidRPr="00D051F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s achieve</w:t>
      </w:r>
      <w:r w:rsidR="00D051F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</w:t>
      </w:r>
      <w:r w:rsidR="00473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or </w:t>
      </w:r>
      <w:r w:rsidR="003A6398"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example</w:t>
      </w:r>
      <w:r w:rsid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ttacker sending you such kind of messages </w:t>
      </w:r>
      <w:r w:rsidR="003A6398" w:rsidRP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“I love you” or “Y</w:t>
      </w:r>
      <w:r w:rsidR="00363B3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u are </w:t>
      </w:r>
      <w:r w:rsidR="00C374E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363B38" w:rsidRPr="00C374EE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og</w:t>
      </w:r>
      <w:r w:rsidR="00F470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” to other real or </w:t>
      </w:r>
      <w:r w:rsidR="00F47012"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aut</w:t>
      </w:r>
      <w:r w:rsid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hent</w:t>
      </w:r>
      <w:r w:rsidR="00F47012"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c</w:t>
      </w:r>
      <w:r w:rsidR="00F470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ser.</w:t>
      </w:r>
      <w:r w:rsidR="00677B1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bookmarkEnd w:id="16"/>
    <w:bookmarkEnd w:id="17"/>
    <w:p w:rsidR="00885C3F" w:rsidRDefault="00F93509" w:rsidP="00885C3F">
      <w:pPr>
        <w:pStyle w:val="Heading1"/>
        <w:rPr>
          <w:color w:val="000000" w:themeColor="text1"/>
          <w:sz w:val="30"/>
          <w:szCs w:val="30"/>
        </w:rPr>
      </w:pPr>
      <w:r w:rsidRPr="002F3F2D">
        <w:rPr>
          <w:rFonts w:cs="Times New Roman"/>
          <w:noProof/>
          <w:color w:val="000000" w:themeColor="text1"/>
          <w:sz w:val="30"/>
          <w:szCs w:val="30"/>
        </w:rPr>
        <w:lastRenderedPageBreak/>
        <w:t>Fo</w:t>
      </w:r>
      <w:r w:rsidR="002F3F2D">
        <w:rPr>
          <w:rFonts w:cs="Times New Roman"/>
          <w:noProof/>
          <w:color w:val="000000" w:themeColor="text1"/>
          <w:sz w:val="30"/>
          <w:szCs w:val="30"/>
        </w:rPr>
        <w:t>u</w:t>
      </w:r>
      <w:r w:rsidRPr="002F3F2D">
        <w:rPr>
          <w:rFonts w:cs="Times New Roman"/>
          <w:noProof/>
          <w:color w:val="000000" w:themeColor="text1"/>
          <w:sz w:val="30"/>
          <w:szCs w:val="30"/>
        </w:rPr>
        <w:t>rth</w:t>
      </w:r>
      <w:r w:rsidR="001073BB">
        <w:rPr>
          <w:rFonts w:cs="Times New Roman"/>
          <w:color w:val="000000" w:themeColor="text1"/>
          <w:sz w:val="30"/>
          <w:szCs w:val="30"/>
        </w:rPr>
        <w:t xml:space="preserve"> Class: Monitoring</w:t>
      </w:r>
      <w:r w:rsidR="00885C3F"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="00885C3F" w:rsidRPr="00086884">
        <w:rPr>
          <w:color w:val="000000" w:themeColor="text1"/>
          <w:sz w:val="30"/>
          <w:szCs w:val="30"/>
        </w:rPr>
        <w:t>:</w:t>
      </w:r>
      <w:r w:rsidR="004C793F">
        <w:rPr>
          <w:color w:val="000000" w:themeColor="text1"/>
          <w:sz w:val="30"/>
          <w:szCs w:val="30"/>
        </w:rPr>
        <w:t xml:space="preserve"> </w:t>
      </w:r>
      <w:r w:rsidR="004C793F" w:rsidRPr="00FD44BE">
        <w:rPr>
          <w:color w:val="000000" w:themeColor="text1"/>
          <w:highlight w:val="yellow"/>
        </w:rPr>
        <w:t>(plagiarism free 0.0)</w:t>
      </w:r>
    </w:p>
    <w:p w:rsidR="00885C3F" w:rsidRDefault="00885C3F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7D1E22" w:rsidRDefault="007D1E22" w:rsidP="0009641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8" w:name="OLE_LINK57"/>
      <w:bookmarkStart w:id="19" w:name="OLE_LINK58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2F316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is category.</w:t>
      </w:r>
      <w:proofErr w:type="gramEnd"/>
      <w:r w:rsidR="002F316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goal of the attacker is monitoring and tracking of vehicles in the network.</w:t>
      </w:r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the Monitoring </w:t>
      </w:r>
      <w:r w:rsidR="009B5619" w:rsidRPr="00D4233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attack.</w:t>
      </w:r>
      <w:proofErr w:type="gramEnd"/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attacker jus</w:t>
      </w:r>
      <w:r w:rsidR="00BC5F8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 monitors</w:t>
      </w:r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B60B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9B5619" w:rsidRPr="000B60B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whole</w:t>
      </w:r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network</w:t>
      </w:r>
      <w:r w:rsidR="00BC5F8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BC5F8F" w:rsidRPr="00796BD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stening to the communication between V2V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vehicle to vehicle)</w:t>
      </w:r>
      <w:r w:rsidR="00BC5F8F" w:rsidRPr="00796BD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V2R</w:t>
      </w:r>
      <w:r w:rsidR="00CE175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vehicle to road-side units) </w:t>
      </w:r>
      <w:r w:rsidR="000B60B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classification].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or example, CIA and police have plans to do the </w:t>
      </w:r>
      <w:r w:rsidR="00B71BAA" w:rsidRP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operation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gainst </w:t>
      </w:r>
      <w:r w:rsidR="000411B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095E04" w:rsidRPr="000411B3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terrorist</w:t>
      </w:r>
      <w:r w:rsidR="00095E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roup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r w:rsidR="00B71BAA" w:rsidRP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somewhere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So once they communicate with each other using a network the attackers know everything about </w:t>
      </w:r>
      <w:r w:rsidR="00B71BAA" w:rsidRP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the</w:t>
      </w:r>
      <w:r w:rsid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m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o they provide that information to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terrorist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roup which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create</w:t>
      </w:r>
      <w:r w:rsid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problem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or the region as well as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country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bookmarkEnd w:id="18"/>
      <w:bookmarkEnd w:id="19"/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7D1E22" w:rsidRDefault="007D1E22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E22430" w:rsidRDefault="00F93509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20" w:name="OLE_LINK46"/>
      <w:r>
        <w:rPr>
          <w:rFonts w:cs="Times New Roman"/>
          <w:color w:val="000000" w:themeColor="text1"/>
          <w:sz w:val="30"/>
          <w:szCs w:val="30"/>
        </w:rPr>
        <w:t>Fif</w:t>
      </w:r>
      <w:r w:rsidRPr="00077A12">
        <w:rPr>
          <w:rFonts w:cs="Times New Roman"/>
          <w:noProof/>
          <w:color w:val="000000" w:themeColor="text1"/>
          <w:sz w:val="30"/>
          <w:szCs w:val="30"/>
        </w:rPr>
        <w:t>th</w:t>
      </w:r>
      <w:r w:rsidR="00B400B2" w:rsidRPr="00077A12">
        <w:rPr>
          <w:rFonts w:cs="Times New Roman"/>
          <w:noProof/>
          <w:color w:val="000000" w:themeColor="text1"/>
          <w:sz w:val="30"/>
          <w:szCs w:val="30"/>
        </w:rPr>
        <w:t xml:space="preserve"> Class</w:t>
      </w:r>
      <w:r w:rsidR="00B400B2">
        <w:rPr>
          <w:rFonts w:cs="Times New Roman"/>
          <w:color w:val="000000" w:themeColor="text1"/>
          <w:sz w:val="30"/>
          <w:szCs w:val="30"/>
        </w:rPr>
        <w:t>: Timing</w:t>
      </w:r>
      <w:r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Pr="00086884">
        <w:rPr>
          <w:color w:val="000000" w:themeColor="text1"/>
          <w:sz w:val="30"/>
          <w:szCs w:val="30"/>
        </w:rPr>
        <w:t>:</w:t>
      </w:r>
      <w:bookmarkEnd w:id="20"/>
      <w:r w:rsidR="00EA1748">
        <w:rPr>
          <w:color w:val="000000" w:themeColor="text1"/>
          <w:sz w:val="30"/>
          <w:szCs w:val="30"/>
        </w:rPr>
        <w:t xml:space="preserve"> </w:t>
      </w:r>
      <w:r w:rsidR="00AC5DB0" w:rsidRPr="00AC5DB0">
        <w:rPr>
          <w:rStyle w:val="Heading1Char"/>
          <w:highlight w:val="yellow"/>
        </w:rPr>
        <w:t>(</w:t>
      </w:r>
      <w:r w:rsidR="00AC5DB0">
        <w:rPr>
          <w:rStyle w:val="Heading1Char"/>
          <w:highlight w:val="yellow"/>
        </w:rPr>
        <w:t>plagiarism found 20</w:t>
      </w:r>
      <w:r w:rsidR="00AC5DB0" w:rsidRPr="00AC5DB0">
        <w:rPr>
          <w:rStyle w:val="Heading1Char"/>
          <w:highlight w:val="yellow"/>
        </w:rPr>
        <w:t>%)</w:t>
      </w:r>
    </w:p>
    <w:p w:rsidR="00DB2AE2" w:rsidRPr="0062447A" w:rsidRDefault="00DB2AE2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21" w:name="OLE_LINK61"/>
      <w:bookmarkStart w:id="22" w:name="OLE_LINK62"/>
      <w:proofErr w:type="gramStart"/>
      <w:r w:rsidRPr="0062447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 this category.</w:t>
      </w:r>
      <w:proofErr w:type="gramEnd"/>
      <w:r w:rsidRPr="0062447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EA1748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The goal of the attacker is to add some time slot in the original message.</w:t>
      </w:r>
      <w:r w:rsidR="0009641B" w:rsidRPr="00EA1748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 xml:space="preserve"> For </w:t>
      </w:r>
      <w:r w:rsidR="0009641B" w:rsidRPr="00EA1748">
        <w:rPr>
          <w:rFonts w:ascii="Times New Roman" w:hAnsi="Times New Roman" w:cs="Times New Roman"/>
          <w:noProof/>
          <w:color w:val="000000" w:themeColor="text1"/>
          <w:sz w:val="24"/>
          <w:szCs w:val="24"/>
          <w:highlight w:val="yellow"/>
          <w:shd w:val="clear" w:color="auto" w:fill="FFFFFF"/>
        </w:rPr>
        <w:t>example</w:t>
      </w:r>
      <w:r w:rsidR="0062447A" w:rsidRPr="00EA1748">
        <w:rPr>
          <w:rFonts w:ascii="Times New Roman" w:hAnsi="Times New Roman" w:cs="Times New Roman"/>
          <w:noProof/>
          <w:sz w:val="24"/>
          <w:szCs w:val="24"/>
          <w:highlight w:val="yellow"/>
        </w:rPr>
        <w:t>,</w:t>
      </w:r>
      <w:r w:rsidR="0062447A" w:rsidRPr="00077A12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62447A" w:rsidRPr="0062447A">
        <w:rPr>
          <w:rFonts w:ascii="Times New Roman" w:hAnsi="Times New Roman" w:cs="Times New Roman"/>
          <w:sz w:val="24"/>
          <w:szCs w:val="24"/>
        </w:rPr>
        <w:t xml:space="preserve"> create delays in order to block this message </w:t>
      </w:r>
      <w:r w:rsidR="0062447A" w:rsidRPr="0062447A">
        <w:rPr>
          <w:rFonts w:ascii="Times New Roman" w:hAnsi="Times New Roman" w:cs="Times New Roman"/>
          <w:noProof/>
          <w:sz w:val="24"/>
          <w:szCs w:val="24"/>
        </w:rPr>
        <w:t>come</w:t>
      </w:r>
      <w:r w:rsidR="0062447A">
        <w:rPr>
          <w:rFonts w:ascii="Times New Roman" w:hAnsi="Times New Roman" w:cs="Times New Roman"/>
          <w:noProof/>
          <w:sz w:val="24"/>
          <w:szCs w:val="24"/>
        </w:rPr>
        <w:t>s</w:t>
      </w:r>
      <w:r w:rsidR="0062447A" w:rsidRPr="0062447A">
        <w:rPr>
          <w:rFonts w:ascii="Times New Roman" w:hAnsi="Times New Roman" w:cs="Times New Roman"/>
          <w:sz w:val="24"/>
          <w:szCs w:val="24"/>
        </w:rPr>
        <w:t xml:space="preserve"> to the receiver before the expiration of its lifetime</w:t>
      </w:r>
      <w:r w:rsidR="0062447A" w:rsidRPr="0062447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E416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paper1]</w:t>
      </w:r>
    </w:p>
    <w:bookmarkEnd w:id="21"/>
    <w:bookmarkEnd w:id="22"/>
    <w:p w:rsidR="00DB2AE2" w:rsidRDefault="00DB2AE2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B77234" w:rsidRDefault="00B77234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AE17E0" w:rsidRDefault="004E4168" w:rsidP="004E4168">
      <w:pPr>
        <w:pStyle w:val="Heading1"/>
        <w:rPr>
          <w:color w:val="000000" w:themeColor="text1"/>
        </w:rPr>
      </w:pPr>
      <w:r w:rsidRPr="004E4168">
        <w:rPr>
          <w:color w:val="000000" w:themeColor="text1"/>
        </w:rPr>
        <w:t>Miscellaneous threats</w:t>
      </w:r>
      <w:r>
        <w:rPr>
          <w:color w:val="000000" w:themeColor="text1"/>
        </w:rPr>
        <w:t>:</w:t>
      </w:r>
    </w:p>
    <w:p w:rsidR="004E4168" w:rsidRDefault="004E4168" w:rsidP="004E4168"/>
    <w:p w:rsidR="00EC0B85" w:rsidRDefault="006522F4" w:rsidP="00EC0B85">
      <w:pPr>
        <w:pStyle w:val="Heading2"/>
        <w:rPr>
          <w:color w:val="000000" w:themeColor="text1"/>
        </w:rPr>
      </w:pPr>
      <w:r w:rsidRPr="00EC0B85">
        <w:rPr>
          <w:color w:val="000000" w:themeColor="text1"/>
        </w:rPr>
        <w:t>Man in the middle attack</w:t>
      </w:r>
      <w:r w:rsidR="00EC0B85">
        <w:rPr>
          <w:color w:val="000000" w:themeColor="text1"/>
        </w:rPr>
        <w:t>:</w:t>
      </w:r>
      <w:r w:rsidR="00C3749F">
        <w:rPr>
          <w:color w:val="000000" w:themeColor="text1"/>
        </w:rPr>
        <w:t xml:space="preserve">  </w:t>
      </w:r>
      <w:bookmarkStart w:id="23" w:name="OLE_LINK60"/>
      <w:r w:rsidR="00C3749F" w:rsidRPr="00FD44BE">
        <w:rPr>
          <w:color w:val="000000" w:themeColor="text1"/>
          <w:highlight w:val="yellow"/>
        </w:rPr>
        <w:t>(plagiarism free 0.0)</w:t>
      </w:r>
      <w:bookmarkEnd w:id="23"/>
    </w:p>
    <w:p w:rsidR="00EC0B85" w:rsidRDefault="00EC0B85" w:rsidP="00EC0B85"/>
    <w:p w:rsidR="00752092" w:rsidRPr="00BF34F5" w:rsidRDefault="00752092" w:rsidP="00BF3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4" w:name="OLE_LINK49"/>
      <w:bookmarkStart w:id="25" w:name="OLE_LINK50"/>
      <w:bookmarkStart w:id="26" w:name="OLE_LINK51"/>
      <w:r w:rsidRPr="00BF34F5">
        <w:rPr>
          <w:rFonts w:ascii="Times New Roman" w:hAnsi="Times New Roman" w:cs="Times New Roman"/>
          <w:sz w:val="24"/>
          <w:szCs w:val="24"/>
        </w:rPr>
        <w:t xml:space="preserve">In this </w:t>
      </w:r>
      <w:r w:rsidRPr="00BF34F5">
        <w:rPr>
          <w:rFonts w:ascii="Times New Roman" w:hAnsi="Times New Roman" w:cs="Times New Roman"/>
          <w:noProof/>
          <w:sz w:val="24"/>
          <w:szCs w:val="24"/>
        </w:rPr>
        <w:t>attack</w:t>
      </w:r>
      <w:r w:rsidR="00077A12" w:rsidRPr="00BF34F5">
        <w:rPr>
          <w:rFonts w:ascii="Times New Roman" w:hAnsi="Times New Roman" w:cs="Times New Roman"/>
          <w:noProof/>
          <w:sz w:val="24"/>
          <w:szCs w:val="24"/>
        </w:rPr>
        <w:t>,</w:t>
      </w:r>
      <w:r w:rsidRPr="00BF34F5">
        <w:rPr>
          <w:rFonts w:ascii="Times New Roman" w:hAnsi="Times New Roman" w:cs="Times New Roman"/>
          <w:sz w:val="24"/>
          <w:szCs w:val="24"/>
        </w:rPr>
        <w:t xml:space="preserve"> the </w:t>
      </w:r>
      <w:proofErr w:type="gramStart"/>
      <w:r w:rsidRPr="00BF34F5">
        <w:rPr>
          <w:rFonts w:ascii="Times New Roman" w:hAnsi="Times New Roman" w:cs="Times New Roman"/>
          <w:sz w:val="24"/>
          <w:szCs w:val="24"/>
        </w:rPr>
        <w:t xml:space="preserve">attacker </w:t>
      </w:r>
      <w:r w:rsidRPr="00BF34F5">
        <w:rPr>
          <w:rFonts w:ascii="Times New Roman" w:hAnsi="Times New Roman" w:cs="Times New Roman"/>
          <w:noProof/>
          <w:sz w:val="24"/>
          <w:szCs w:val="24"/>
        </w:rPr>
        <w:t>sit</w:t>
      </w:r>
      <w:r w:rsidR="00077A12" w:rsidRPr="00BF34F5">
        <w:rPr>
          <w:rFonts w:ascii="Times New Roman" w:hAnsi="Times New Roman" w:cs="Times New Roman"/>
          <w:noProof/>
          <w:sz w:val="24"/>
          <w:szCs w:val="24"/>
        </w:rPr>
        <w:t>s</w:t>
      </w:r>
      <w:r w:rsidRPr="00BF34F5">
        <w:rPr>
          <w:rFonts w:ascii="Times New Roman" w:hAnsi="Times New Roman" w:cs="Times New Roman"/>
          <w:sz w:val="24"/>
          <w:szCs w:val="24"/>
        </w:rPr>
        <w:t xml:space="preserve"> in the middle of the communication </w:t>
      </w:r>
      <w:r w:rsidR="0053432D" w:rsidRPr="00BF34F5">
        <w:rPr>
          <w:rFonts w:ascii="Times New Roman" w:hAnsi="Times New Roman" w:cs="Times New Roman"/>
          <w:sz w:val="24"/>
          <w:szCs w:val="24"/>
        </w:rPr>
        <w:t>between sender and receiver and start</w:t>
      </w:r>
      <w:proofErr w:type="gramEnd"/>
      <w:r w:rsidR="0053432D" w:rsidRPr="00BF34F5">
        <w:rPr>
          <w:rFonts w:ascii="Times New Roman" w:hAnsi="Times New Roman" w:cs="Times New Roman"/>
          <w:sz w:val="24"/>
          <w:szCs w:val="24"/>
        </w:rPr>
        <w:t xml:space="preserve"> this attack</w:t>
      </w:r>
      <w:r w:rsidR="004F40B3" w:rsidRPr="00BF34F5">
        <w:rPr>
          <w:rFonts w:ascii="Times New Roman" w:hAnsi="Times New Roman" w:cs="Times New Roman"/>
          <w:sz w:val="24"/>
          <w:szCs w:val="24"/>
        </w:rPr>
        <w:t>.</w:t>
      </w:r>
      <w:r w:rsidR="00F45431" w:rsidRPr="00BF34F5">
        <w:rPr>
          <w:rFonts w:ascii="Times New Roman" w:hAnsi="Times New Roman" w:cs="Times New Roman"/>
          <w:sz w:val="24"/>
          <w:szCs w:val="24"/>
        </w:rPr>
        <w:t xml:space="preserve"> In this kind of </w:t>
      </w:r>
      <w:r w:rsidR="00F45431" w:rsidRPr="00BF34F5">
        <w:rPr>
          <w:rFonts w:ascii="Times New Roman" w:hAnsi="Times New Roman" w:cs="Times New Roman"/>
          <w:noProof/>
          <w:sz w:val="24"/>
          <w:szCs w:val="24"/>
        </w:rPr>
        <w:t>attack</w:t>
      </w:r>
      <w:r w:rsidR="00077A12" w:rsidRPr="00BF34F5">
        <w:rPr>
          <w:rFonts w:ascii="Times New Roman" w:hAnsi="Times New Roman" w:cs="Times New Roman"/>
          <w:noProof/>
          <w:sz w:val="24"/>
          <w:szCs w:val="24"/>
        </w:rPr>
        <w:t>,</w:t>
      </w:r>
      <w:r w:rsidR="00F45431" w:rsidRPr="00BF34F5">
        <w:rPr>
          <w:rFonts w:ascii="Times New Roman" w:hAnsi="Times New Roman" w:cs="Times New Roman"/>
          <w:sz w:val="24"/>
          <w:szCs w:val="24"/>
        </w:rPr>
        <w:t xml:space="preserve"> the attacker controls all the communication between </w:t>
      </w:r>
      <w:r w:rsidR="00D4568E" w:rsidRPr="00BF34F5">
        <w:rPr>
          <w:rFonts w:ascii="Times New Roman" w:hAnsi="Times New Roman" w:cs="Times New Roman"/>
          <w:sz w:val="24"/>
          <w:szCs w:val="24"/>
        </w:rPr>
        <w:t xml:space="preserve">sender </w:t>
      </w:r>
      <w:r w:rsidR="00D7219D" w:rsidRPr="00BF34F5">
        <w:rPr>
          <w:rFonts w:ascii="Times New Roman" w:hAnsi="Times New Roman" w:cs="Times New Roman"/>
          <w:noProof/>
          <w:sz w:val="24"/>
          <w:szCs w:val="24"/>
        </w:rPr>
        <w:t>and</w:t>
      </w:r>
      <w:r w:rsidR="00F45431" w:rsidRPr="00BF34F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45431" w:rsidRP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recipient</w:t>
      </w:r>
      <w:r w:rsidR="00811E5F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6B5CE8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ut the real user of the network feel</w:t>
      </w:r>
      <w:r w:rsidR="00E60AAA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="006B5CE8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at they are directly communicating with each other</w:t>
      </w:r>
      <w:r w:rsidR="004C7E49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6B5CE8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77A12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ut on the other </w:t>
      </w:r>
      <w:r w:rsidR="00077A12" w:rsidRP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hand,</w:t>
      </w:r>
      <w:r w:rsidR="00077A12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="00077A12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ttacker </w:t>
      </w:r>
      <w:r w:rsidR="00077A12" w:rsidRPr="0074658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listen</w:t>
      </w:r>
      <w:proofErr w:type="gramEnd"/>
      <w:r w:rsidR="0074658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 xml:space="preserve"> to</w:t>
      </w:r>
      <w:r w:rsidR="00204A8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the communication</w:t>
      </w:r>
      <w:r w:rsidR="006F23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</w:t>
      </w:r>
      <w:r w:rsidR="00F13F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F34F5" w:rsidRP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modif</w:t>
      </w:r>
      <w:r w:rsid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y</w:t>
      </w:r>
      <w:r w:rsidR="009457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the sender and recipient messages and then again se</w:t>
      </w:r>
      <w:r w:rsidR="00D52B0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d those message on the network.</w:t>
      </w:r>
    </w:p>
    <w:bookmarkEnd w:id="24"/>
    <w:bookmarkEnd w:id="25"/>
    <w:bookmarkEnd w:id="26"/>
    <w:p w:rsidR="00752092" w:rsidRPr="00EC0B85" w:rsidRDefault="00752092" w:rsidP="00EC0B85"/>
    <w:p w:rsidR="004E4168" w:rsidRDefault="00497A96" w:rsidP="000F4AFB">
      <w:pPr>
        <w:pStyle w:val="Heading2"/>
        <w:rPr>
          <w:color w:val="000000" w:themeColor="text1"/>
        </w:rPr>
      </w:pPr>
      <w:r w:rsidRPr="000F4AFB">
        <w:rPr>
          <w:color w:val="000000" w:themeColor="text1"/>
        </w:rPr>
        <w:t>Social attack</w:t>
      </w:r>
      <w:r w:rsidR="00746586">
        <w:rPr>
          <w:color w:val="000000" w:themeColor="text1"/>
        </w:rPr>
        <w:t>:</w:t>
      </w:r>
      <w:r w:rsidR="008E7769">
        <w:rPr>
          <w:color w:val="000000" w:themeColor="text1"/>
        </w:rPr>
        <w:t xml:space="preserve">  </w:t>
      </w:r>
      <w:r w:rsidR="008E7769" w:rsidRPr="00FD44BE">
        <w:rPr>
          <w:color w:val="000000" w:themeColor="text1"/>
          <w:highlight w:val="yellow"/>
        </w:rPr>
        <w:t>(plagiarism free 0.0)</w:t>
      </w:r>
    </w:p>
    <w:p w:rsidR="000F4AFB" w:rsidRDefault="000F4AFB" w:rsidP="000F4AFB"/>
    <w:p w:rsidR="000F4AFB" w:rsidRDefault="000F4AFB" w:rsidP="000F4AF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27" w:name="OLE_LINK52"/>
      <w:bookmarkStart w:id="28" w:name="OLE_LINK53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In this category.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the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bad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wrongfu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DF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ethical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ssages are used in th</w:t>
      </w:r>
      <w:r w:rsidR="003C6E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class. </w:t>
      </w:r>
      <w:proofErr w:type="gramStart"/>
      <w:r w:rsidR="003C6E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Attacker goal</w:t>
      </w:r>
      <w:r w:rsidR="004B1BE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y</w:t>
      </w:r>
      <w:r w:rsidR="001D78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ending the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essage in a net</w:t>
      </w:r>
      <w:r w:rsidR="007757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rk to generate</w:t>
      </w:r>
      <w:r w:rsidR="00F272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ss and problem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the other </w:t>
      </w:r>
      <w:proofErr w:type="spellStart"/>
      <w:r w:rsidR="00D437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uthenic</w:t>
      </w:r>
      <w:proofErr w:type="spellEnd"/>
      <w:r w:rsidR="00D437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er in the network.</w:t>
      </w:r>
      <w:proofErr w:type="gramEnd"/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al user of the network would </w:t>
      </w:r>
      <w:r w:rsidRPr="00496B2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c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me angry when he </w:t>
      </w:r>
      <w:r w:rsidRPr="001355AD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get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se kinds of 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essages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is is what the attacker wants a change from a good </w:t>
      </w:r>
      <w:r w:rsidRPr="00A96DC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havior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of the users 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to 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onvert it into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a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negative 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ad behavior and the goal of the attacker </w:t>
      </w:r>
      <w:r w:rsidRPr="00D051F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s achieve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For </w:t>
      </w:r>
      <w:r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example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ttacker sending you such kind of messages </w:t>
      </w:r>
      <w:r w:rsidRP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“I love you” or “Y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u are a </w:t>
      </w:r>
      <w:r w:rsidRPr="00C374EE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og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” to other real or </w:t>
      </w:r>
      <w:r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aut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hent</w:t>
      </w:r>
      <w:r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c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ser. </w:t>
      </w:r>
    </w:p>
    <w:bookmarkEnd w:id="27"/>
    <w:bookmarkEnd w:id="28"/>
    <w:p w:rsidR="000F4AFB" w:rsidRPr="000F4AFB" w:rsidRDefault="007E45AB" w:rsidP="007E45AB">
      <w:pPr>
        <w:pStyle w:val="Heading1"/>
      </w:pPr>
      <w:r w:rsidRPr="00EC0B85">
        <w:t>Man in the middle attack</w:t>
      </w:r>
      <w:r>
        <w:t xml:space="preserve"> </w:t>
      </w:r>
      <w:proofErr w:type="spellStart"/>
      <w:r>
        <w:t>soultion</w:t>
      </w:r>
      <w:proofErr w:type="spellEnd"/>
      <w:r>
        <w:t>:</w:t>
      </w:r>
    </w:p>
    <w:p w:rsidR="007E45AB" w:rsidRDefault="007E45AB"/>
    <w:p w:rsidR="00641D91" w:rsidRDefault="00376ED8" w:rsidP="00D833DC">
      <w:pPr>
        <w:tabs>
          <w:tab w:val="right" w:pos="9360"/>
        </w:tabs>
        <w:rPr>
          <w:rFonts w:ascii="Arial" w:hAnsi="Arial" w:cs="Arial"/>
          <w:color w:val="222222"/>
          <w:shd w:val="clear" w:color="auto" w:fill="FFFFFF"/>
        </w:rPr>
      </w:pPr>
      <w:r>
        <w:t xml:space="preserve">The best solution to prevent with this attack is </w:t>
      </w:r>
      <w:r w:rsidR="00C317D2">
        <w:t xml:space="preserve">confidential communication </w:t>
      </w:r>
      <w:r w:rsidR="00D833DC">
        <w:t xml:space="preserve">by using strong </w:t>
      </w:r>
      <w:r w:rsidR="00D833DC">
        <w:rPr>
          <w:rFonts w:ascii="Arial" w:hAnsi="Arial" w:cs="Arial"/>
          <w:color w:val="222222"/>
          <w:shd w:val="clear" w:color="auto" w:fill="FFFFFF"/>
        </w:rPr>
        <w:t>encryption</w:t>
      </w:r>
      <w:r w:rsidR="00CF0BF7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725389">
        <w:rPr>
          <w:rFonts w:ascii="Arial" w:hAnsi="Arial" w:cs="Arial"/>
          <w:color w:val="222222"/>
          <w:shd w:val="clear" w:color="auto" w:fill="FFFFFF"/>
        </w:rPr>
        <w:t>and</w:t>
      </w:r>
      <w:r w:rsidR="00784FE9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CF0BF7">
        <w:rPr>
          <w:rFonts w:ascii="Arial" w:hAnsi="Arial" w:cs="Arial"/>
          <w:color w:val="222222"/>
          <w:shd w:val="clear" w:color="auto" w:fill="FFFFFF"/>
        </w:rPr>
        <w:t xml:space="preserve">a secure authentication </w:t>
      </w:r>
      <w:r w:rsidR="00BC39F5">
        <w:rPr>
          <w:rFonts w:ascii="Arial" w:hAnsi="Arial" w:cs="Arial"/>
          <w:color w:val="222222"/>
          <w:shd w:val="clear" w:color="auto" w:fill="FFFFFF"/>
        </w:rPr>
        <w:t>by hash functions</w:t>
      </w:r>
      <w:r w:rsidR="00FE4616">
        <w:rPr>
          <w:rFonts w:ascii="Arial" w:hAnsi="Arial" w:cs="Arial"/>
          <w:color w:val="222222"/>
          <w:shd w:val="clear" w:color="auto" w:fill="FFFFFF"/>
        </w:rPr>
        <w:t xml:space="preserve"> to avoid</w:t>
      </w:r>
      <w:r w:rsidR="00363E08">
        <w:rPr>
          <w:rFonts w:ascii="Arial" w:hAnsi="Arial" w:cs="Arial"/>
          <w:color w:val="222222"/>
          <w:shd w:val="clear" w:color="auto" w:fill="FFFFFF"/>
        </w:rPr>
        <w:t xml:space="preserve"> he message fabrication and modification</w:t>
      </w:r>
      <w:r w:rsidR="00707331">
        <w:rPr>
          <w:rFonts w:ascii="Arial" w:hAnsi="Arial" w:cs="Arial"/>
          <w:color w:val="222222"/>
          <w:shd w:val="clear" w:color="auto" w:fill="FFFFFF"/>
        </w:rPr>
        <w:t>.</w:t>
      </w:r>
    </w:p>
    <w:p w:rsidR="00641D91" w:rsidRDefault="00641D91" w:rsidP="00D833DC">
      <w:pPr>
        <w:tabs>
          <w:tab w:val="right" w:pos="9360"/>
        </w:tabs>
        <w:rPr>
          <w:rFonts w:ascii="Arial" w:hAnsi="Arial" w:cs="Arial"/>
          <w:color w:val="222222"/>
          <w:shd w:val="clear" w:color="auto" w:fill="FFFFFF"/>
        </w:rPr>
      </w:pPr>
    </w:p>
    <w:p w:rsidR="00641D91" w:rsidRDefault="00A56FB9" w:rsidP="00D833DC">
      <w:pPr>
        <w:tabs>
          <w:tab w:val="right" w:pos="9360"/>
        </w:tabs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noProof/>
          <w:color w:val="222222"/>
          <w:shd w:val="clear" w:color="auto" w:fill="FFFFFF"/>
        </w:rPr>
        <w:drawing>
          <wp:inline distT="0" distB="0" distL="0" distR="0">
            <wp:extent cx="4846320" cy="1656234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1.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135" cy="165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D91" w:rsidRDefault="00A56FB9" w:rsidP="00A56FB9">
      <w:pPr>
        <w:tabs>
          <w:tab w:val="left" w:pos="3734"/>
        </w:tabs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ab/>
      </w:r>
    </w:p>
    <w:p w:rsidR="00A56FB9" w:rsidRPr="00A56FB9" w:rsidRDefault="00A56FB9" w:rsidP="00A56FB9">
      <w:pPr>
        <w:tabs>
          <w:tab w:val="right" w:pos="9360"/>
        </w:tabs>
      </w:pPr>
      <w:r w:rsidRPr="00A56FB9">
        <w:t> </w:t>
      </w:r>
    </w:p>
    <w:p w:rsidR="00AB4E94" w:rsidRDefault="00D833DC" w:rsidP="00D833DC">
      <w:pPr>
        <w:tabs>
          <w:tab w:val="right" w:pos="9360"/>
        </w:tabs>
      </w:pPr>
      <w:r>
        <w:tab/>
      </w:r>
    </w:p>
    <w:p w:rsidR="00425453" w:rsidRPr="000F4AFB" w:rsidRDefault="00781743" w:rsidP="00425453">
      <w:pPr>
        <w:pStyle w:val="Heading1"/>
      </w:pPr>
      <w:r>
        <w:t>In timing attacks</w:t>
      </w:r>
      <w:r w:rsidR="00425453">
        <w:t>:</w:t>
      </w:r>
    </w:p>
    <w:p w:rsidR="00AB4E94" w:rsidRDefault="00AB4E94"/>
    <w:p w:rsidR="00C22BDC" w:rsidRPr="00B21DEF" w:rsidRDefault="00C22BDC" w:rsidP="00054E20">
      <w:pPr>
        <w:spacing w:line="480" w:lineRule="auto"/>
        <w:jc w:val="both"/>
        <w:rPr>
          <w:rFonts w:ascii="Times New Roman" w:hAnsi="Times New Roman" w:cs="Times New Roman"/>
        </w:rPr>
      </w:pPr>
      <w:r w:rsidRPr="00B21DEF">
        <w:rPr>
          <w:rFonts w:ascii="Times New Roman" w:hAnsi="Times New Roman" w:cs="Times New Roman"/>
        </w:rPr>
        <w:t xml:space="preserve">In the time attack when the attacker receive </w:t>
      </w:r>
      <w:r w:rsidR="000D3186" w:rsidRPr="00B21DEF">
        <w:rPr>
          <w:rFonts w:ascii="Times New Roman" w:hAnsi="Times New Roman" w:cs="Times New Roman"/>
        </w:rPr>
        <w:t>a message from the other</w:t>
      </w:r>
      <w:r w:rsidR="00D519DB" w:rsidRPr="00B21DEF">
        <w:rPr>
          <w:rFonts w:ascii="Times New Roman" w:hAnsi="Times New Roman" w:cs="Times New Roman"/>
        </w:rPr>
        <w:t xml:space="preserve"> vehicle</w:t>
      </w:r>
      <w:r w:rsidR="00683098" w:rsidRPr="00B21DEF">
        <w:rPr>
          <w:rFonts w:ascii="Times New Roman" w:hAnsi="Times New Roman" w:cs="Times New Roman"/>
        </w:rPr>
        <w:t>s</w:t>
      </w:r>
      <w:r w:rsidR="000D3186" w:rsidRPr="00B21DEF">
        <w:rPr>
          <w:rFonts w:ascii="Times New Roman" w:hAnsi="Times New Roman" w:cs="Times New Roman"/>
        </w:rPr>
        <w:t xml:space="preserve">. The </w:t>
      </w:r>
      <w:proofErr w:type="gramStart"/>
      <w:r w:rsidR="000D3186" w:rsidRPr="00B21DEF">
        <w:rPr>
          <w:rFonts w:ascii="Times New Roman" w:hAnsi="Times New Roman" w:cs="Times New Roman"/>
        </w:rPr>
        <w:t>attacker don’t</w:t>
      </w:r>
      <w:proofErr w:type="gramEnd"/>
      <w:r w:rsidR="000D3186" w:rsidRPr="00B21DEF">
        <w:rPr>
          <w:rFonts w:ascii="Times New Roman" w:hAnsi="Times New Roman" w:cs="Times New Roman"/>
        </w:rPr>
        <w:t xml:space="preserve"> forward that message to the other ve</w:t>
      </w:r>
      <w:r w:rsidR="00243835" w:rsidRPr="00B21DEF">
        <w:rPr>
          <w:rFonts w:ascii="Times New Roman" w:hAnsi="Times New Roman" w:cs="Times New Roman"/>
        </w:rPr>
        <w:t>hicle .</w:t>
      </w:r>
      <w:r w:rsidR="00A339AC" w:rsidRPr="00B21DEF">
        <w:rPr>
          <w:rFonts w:ascii="Times New Roman" w:hAnsi="Times New Roman" w:cs="Times New Roman"/>
        </w:rPr>
        <w:t>T</w:t>
      </w:r>
      <w:r w:rsidR="00805EC0" w:rsidRPr="00B21DEF">
        <w:rPr>
          <w:rFonts w:ascii="Times New Roman" w:hAnsi="Times New Roman" w:cs="Times New Roman"/>
        </w:rPr>
        <w:t>he attacker</w:t>
      </w:r>
      <w:r w:rsidR="00E1363F">
        <w:rPr>
          <w:rFonts w:ascii="Times New Roman" w:hAnsi="Times New Roman" w:cs="Times New Roman"/>
        </w:rPr>
        <w:t xml:space="preserve"> insert</w:t>
      </w:r>
      <w:r w:rsidR="009930FF">
        <w:rPr>
          <w:rFonts w:ascii="Times New Roman" w:hAnsi="Times New Roman" w:cs="Times New Roman"/>
        </w:rPr>
        <w:t xml:space="preserve"> some time patches</w:t>
      </w:r>
      <w:r w:rsidR="000D3186" w:rsidRPr="00B21DEF">
        <w:rPr>
          <w:rFonts w:ascii="Times New Roman" w:hAnsi="Times New Roman" w:cs="Times New Roman"/>
        </w:rPr>
        <w:t xml:space="preserve"> in the </w:t>
      </w:r>
      <w:r w:rsidR="000D3186" w:rsidRPr="00B21D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genuine message to create </w:t>
      </w:r>
      <w:r w:rsidR="000D3186" w:rsidRPr="00B21DEF">
        <w:rPr>
          <w:rFonts w:ascii="Times New Roman" w:hAnsi="Times New Roman" w:cs="Times New Roman"/>
          <w:color w:val="000000" w:themeColor="text1"/>
          <w:shd w:val="clear" w:color="auto" w:fill="FFFFFF"/>
        </w:rPr>
        <w:lastRenderedPageBreak/>
        <w:t>delay.</w:t>
      </w:r>
      <w:r w:rsidR="00A339AC" w:rsidRPr="00B21D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BA6443">
        <w:rPr>
          <w:rFonts w:ascii="Times New Roman" w:hAnsi="Times New Roman" w:cs="Times New Roman"/>
          <w:color w:val="000000" w:themeColor="text1"/>
          <w:shd w:val="clear" w:color="auto" w:fill="FFFFFF"/>
        </w:rPr>
        <w:t>Hence</w:t>
      </w:r>
      <w:r w:rsidR="00A339AC" w:rsidRPr="00B21D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e nearby </w:t>
      </w:r>
      <w:proofErr w:type="gramStart"/>
      <w:r w:rsidR="00A339AC" w:rsidRPr="00B21DEF">
        <w:rPr>
          <w:rFonts w:ascii="Times New Roman" w:hAnsi="Times New Roman" w:cs="Times New Roman"/>
          <w:color w:val="000000" w:themeColor="text1"/>
          <w:shd w:val="clear" w:color="auto" w:fill="FFFFFF"/>
        </w:rPr>
        <w:t>vehicle of the attacker</w:t>
      </w:r>
      <w:r w:rsidR="00AF35B4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F47E3C">
        <w:rPr>
          <w:rFonts w:ascii="Times New Roman" w:hAnsi="Times New Roman" w:cs="Times New Roman"/>
          <w:color w:val="000000" w:themeColor="text1"/>
          <w:shd w:val="clear" w:color="auto" w:fill="FFFFFF"/>
        </w:rPr>
        <w:t>gather</w:t>
      </w:r>
      <w:proofErr w:type="gramEnd"/>
      <w:r w:rsidR="00AF35B4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e message </w:t>
      </w:r>
      <w:r w:rsidR="00121021">
        <w:rPr>
          <w:rFonts w:ascii="Times New Roman" w:hAnsi="Times New Roman" w:cs="Times New Roman"/>
          <w:color w:val="000000" w:themeColor="text1"/>
          <w:shd w:val="clear" w:color="auto" w:fill="FFFFFF"/>
        </w:rPr>
        <w:t>after some time when that message is useless for</w:t>
      </w:r>
      <w:r w:rsidR="00AB330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that</w:t>
      </w:r>
      <w:r w:rsidR="0012102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vehicle.</w:t>
      </w:r>
    </w:p>
    <w:p w:rsidR="00A339AC" w:rsidRDefault="00A339AC" w:rsidP="002C497B"/>
    <w:p w:rsidR="0003294E" w:rsidRDefault="00202558" w:rsidP="002C497B">
      <w:r>
        <w:t>For example</w:t>
      </w:r>
      <w:r w:rsidR="0003294E">
        <w:t xml:space="preserve"> </w:t>
      </w:r>
    </w:p>
    <w:p w:rsidR="00351035" w:rsidRPr="00351035" w:rsidRDefault="00AE2DF3" w:rsidP="00351035">
      <w:r>
        <w:t>S</w:t>
      </w:r>
      <w:r w:rsidR="009B72E5">
        <w:t>uppose</w:t>
      </w:r>
      <w:r>
        <w:t xml:space="preserve"> there</w:t>
      </w:r>
      <w:r w:rsidR="0003294E">
        <w:t xml:space="preserve"> </w:t>
      </w:r>
      <w:r w:rsidR="00B365A6">
        <w:t>was an accident between 2</w:t>
      </w:r>
      <w:r w:rsidR="001D5E28">
        <w:t xml:space="preserve"> vehicles</w:t>
      </w:r>
      <w:r w:rsidR="005B2DDC">
        <w:t xml:space="preserve"> A and B</w:t>
      </w:r>
      <w:r w:rsidR="0014534B">
        <w:t xml:space="preserve">. </w:t>
      </w:r>
      <w:r w:rsidR="000475F9">
        <w:t xml:space="preserve">The Attacker car C was </w:t>
      </w:r>
      <w:r w:rsidR="002D4C06">
        <w:t xml:space="preserve">notify </w:t>
      </w:r>
      <w:r w:rsidR="000475F9">
        <w:t>about this</w:t>
      </w:r>
      <w:r w:rsidR="00906E0A">
        <w:t xml:space="preserve"> </w:t>
      </w:r>
      <w:r w:rsidR="00975628">
        <w:t xml:space="preserve">event </w:t>
      </w:r>
      <w:r w:rsidR="00906E0A">
        <w:t>but that attacker</w:t>
      </w:r>
      <w:r w:rsidR="00A10F45">
        <w:t xml:space="preserve"> car C</w:t>
      </w:r>
      <w:r w:rsidR="00994A87">
        <w:t xml:space="preserve"> add some time patch</w:t>
      </w:r>
      <w:r w:rsidR="00906E0A">
        <w:t xml:space="preserve"> to original message to create delay</w:t>
      </w:r>
      <w:r w:rsidR="00027F3C">
        <w:t>.</w:t>
      </w:r>
      <w:r w:rsidR="00067997">
        <w:t xml:space="preserve"> D car should receive this message soon that to change line </w:t>
      </w:r>
      <w:r w:rsidR="00C66AC8">
        <w:t>but because</w:t>
      </w:r>
      <w:r w:rsidR="0089502B">
        <w:t xml:space="preserve"> of delay</w:t>
      </w:r>
      <w:r w:rsidR="004164C4">
        <w:t xml:space="preserve">. </w:t>
      </w:r>
      <w:r w:rsidR="0089502B">
        <w:t>It only received the message about accident when it has already reached accident position</w:t>
      </w:r>
      <w:r w:rsidR="00AE0F67">
        <w:t>.</w:t>
      </w:r>
      <w:r w:rsidR="00A10F45">
        <w:t xml:space="preserve"> </w:t>
      </w:r>
    </w:p>
    <w:p w:rsidR="002900A2" w:rsidRPr="00351035" w:rsidRDefault="00351035" w:rsidP="00351035">
      <w:r>
        <w:t xml:space="preserve">                  </w:t>
      </w:r>
    </w:p>
    <w:p w:rsidR="00351035" w:rsidRDefault="00DB7CC7" w:rsidP="002C497B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3817620" cy="125920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51035" w:rsidRPr="00351035" w:rsidRDefault="00351035" w:rsidP="00351035"/>
    <w:p w:rsidR="00351035" w:rsidRDefault="00351035" w:rsidP="002C497B"/>
    <w:p w:rsidR="002900A2" w:rsidRDefault="00F8441E" w:rsidP="002C497B">
      <w:r>
        <w:br w:type="textWrapping" w:clear="all"/>
      </w:r>
      <w:r w:rsidR="00351035">
        <w:t xml:space="preserve">                     </w:t>
      </w:r>
    </w:p>
    <w:p w:rsidR="002900A2" w:rsidRDefault="002900A2" w:rsidP="002C497B">
      <w:bookmarkStart w:id="29" w:name="_GoBack"/>
      <w:bookmarkEnd w:id="29"/>
    </w:p>
    <w:p w:rsidR="00FB4D47" w:rsidRDefault="00C078B5" w:rsidP="00EE687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E687E">
        <w:rPr>
          <w:rFonts w:ascii="Times New Roman" w:hAnsi="Times New Roman" w:cs="Times New Roman"/>
          <w:sz w:val="24"/>
          <w:szCs w:val="24"/>
        </w:rPr>
        <w:t>The best solution to prevent with time attack</w:t>
      </w:r>
      <w:r w:rsidR="001432A5" w:rsidRPr="00EE687E">
        <w:rPr>
          <w:rFonts w:ascii="Times New Roman" w:hAnsi="Times New Roman" w:cs="Times New Roman"/>
          <w:sz w:val="24"/>
          <w:szCs w:val="24"/>
        </w:rPr>
        <w:t xml:space="preserve"> is</w:t>
      </w:r>
      <w:r w:rsidR="00155F89" w:rsidRPr="00EE687E">
        <w:rPr>
          <w:rFonts w:ascii="Times New Roman" w:hAnsi="Times New Roman" w:cs="Times New Roman"/>
          <w:sz w:val="24"/>
          <w:szCs w:val="24"/>
        </w:rPr>
        <w:t xml:space="preserve"> data verification</w:t>
      </w:r>
      <w:r w:rsidR="00C8260B" w:rsidRPr="00EE687E">
        <w:rPr>
          <w:rFonts w:ascii="Times New Roman" w:hAnsi="Times New Roman" w:cs="Times New Roman"/>
          <w:sz w:val="24"/>
          <w:szCs w:val="24"/>
        </w:rPr>
        <w:t xml:space="preserve"> and this verification is involved</w:t>
      </w:r>
      <w:r w:rsidR="00121489" w:rsidRPr="00EE687E">
        <w:rPr>
          <w:rFonts w:ascii="Times New Roman" w:hAnsi="Times New Roman" w:cs="Times New Roman"/>
          <w:sz w:val="24"/>
          <w:szCs w:val="24"/>
        </w:rPr>
        <w:t xml:space="preserve"> </w:t>
      </w:r>
      <w:r w:rsidR="007C2BB3" w:rsidRPr="00EE687E">
        <w:rPr>
          <w:rFonts w:ascii="Times New Roman" w:hAnsi="Times New Roman" w:cs="Times New Roman"/>
          <w:sz w:val="24"/>
          <w:szCs w:val="24"/>
        </w:rPr>
        <w:t xml:space="preserve">the elimination of timeslots </w:t>
      </w:r>
      <w:r w:rsidR="00563F7B" w:rsidRPr="00EE687E">
        <w:rPr>
          <w:rFonts w:ascii="Times New Roman" w:hAnsi="Times New Roman" w:cs="Times New Roman"/>
          <w:sz w:val="24"/>
          <w:szCs w:val="24"/>
        </w:rPr>
        <w:t xml:space="preserve">from </w:t>
      </w:r>
      <w:r w:rsidR="002D382C" w:rsidRPr="00EE687E">
        <w:rPr>
          <w:rFonts w:ascii="Times New Roman" w:hAnsi="Times New Roman" w:cs="Times New Roman"/>
          <w:sz w:val="24"/>
          <w:szCs w:val="24"/>
        </w:rPr>
        <w:t>packets</w:t>
      </w:r>
      <w:r w:rsidR="00E3041D" w:rsidRPr="00EE687E">
        <w:rPr>
          <w:rFonts w:ascii="Times New Roman" w:hAnsi="Times New Roman" w:cs="Times New Roman"/>
          <w:sz w:val="24"/>
          <w:szCs w:val="24"/>
        </w:rPr>
        <w:t>.</w:t>
      </w:r>
      <w:r w:rsidR="005B2DDC">
        <w:rPr>
          <w:rFonts w:ascii="Times New Roman" w:hAnsi="Times New Roman" w:cs="Times New Roman"/>
          <w:sz w:val="24"/>
          <w:szCs w:val="24"/>
        </w:rPr>
        <w:t xml:space="preserve"> TPM</w:t>
      </w:r>
      <w:r w:rsidR="00936A35">
        <w:rPr>
          <w:rFonts w:ascii="Times New Roman" w:hAnsi="Times New Roman" w:cs="Times New Roman"/>
          <w:sz w:val="24"/>
          <w:szCs w:val="24"/>
        </w:rPr>
        <w:t xml:space="preserve"> </w:t>
      </w:r>
      <w:r w:rsidR="00936A35" w:rsidRPr="00EE687E">
        <w:rPr>
          <w:rFonts w:ascii="Times New Roman" w:hAnsi="Times New Roman" w:cs="Times New Roman"/>
          <w:sz w:val="24"/>
          <w:szCs w:val="24"/>
        </w:rPr>
        <w:t xml:space="preserve">(Trusted Platform Module) </w:t>
      </w:r>
      <w:r w:rsidR="005B2DDC">
        <w:rPr>
          <w:rFonts w:ascii="Times New Roman" w:hAnsi="Times New Roman" w:cs="Times New Roman"/>
          <w:sz w:val="24"/>
          <w:szCs w:val="24"/>
        </w:rPr>
        <w:t>has two main advantages</w:t>
      </w:r>
      <w:r w:rsidR="006360C8">
        <w:rPr>
          <w:rFonts w:ascii="Times New Roman" w:hAnsi="Times New Roman" w:cs="Times New Roman"/>
          <w:sz w:val="24"/>
          <w:szCs w:val="24"/>
        </w:rPr>
        <w:t>.</w:t>
      </w:r>
    </w:p>
    <w:p w:rsidR="008F4F0D" w:rsidRDefault="00E3041D" w:rsidP="000A4B7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A4B7B">
        <w:rPr>
          <w:rFonts w:ascii="Times New Roman" w:hAnsi="Times New Roman" w:cs="Times New Roman"/>
          <w:sz w:val="24"/>
          <w:szCs w:val="24"/>
        </w:rPr>
        <w:t xml:space="preserve">TPM </w:t>
      </w:r>
      <w:r w:rsidR="005F0966" w:rsidRPr="000A4B7B">
        <w:rPr>
          <w:rFonts w:ascii="Times New Roman" w:hAnsi="Times New Roman" w:cs="Times New Roman"/>
          <w:sz w:val="24"/>
          <w:szCs w:val="24"/>
        </w:rPr>
        <w:t xml:space="preserve">is using </w:t>
      </w:r>
      <w:r w:rsidR="00967919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crypted methods</w:t>
      </w:r>
      <w:r w:rsidR="00CA6926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A4294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="001C258D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 provide </w:t>
      </w:r>
      <w:r w:rsidR="00CD2FC7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curity and </w:t>
      </w:r>
      <w:r w:rsidR="00144D97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uthentication o</w:t>
      </w:r>
      <w:r w:rsidR="00961047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 w:rsidR="00144D97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ssage</w:t>
      </w:r>
      <w:r w:rsidR="002A2080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6E3373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1C258D" w:rsidRPr="000A4B7B" w:rsidRDefault="006E3373" w:rsidP="000A4B7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y </w:t>
      </w:r>
      <w:r w:rsidR="00DC697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ing</w:t>
      </w:r>
      <w:r w:rsidR="00527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PM</w:t>
      </w:r>
      <w:r w:rsidR="00DF7641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3D3F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</w:t>
      </w:r>
      <w:r w:rsidR="005274E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n</w:t>
      </w:r>
      <w:r w:rsidR="00760C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rotect</w:t>
      </w:r>
      <w:r w:rsidR="00B26E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B59DD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rdware</w:t>
      </w:r>
      <w:r w:rsidR="005E3042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</w:t>
      </w:r>
      <w:r w:rsidR="00761B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ipher</w:t>
      </w:r>
      <w:r w:rsidR="00573D4E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bilities</w:t>
      </w:r>
      <w:r w:rsidR="00485495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7923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62AD1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cure our data</w:t>
      </w:r>
      <w:r w:rsidR="0076670E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</w:t>
      </w:r>
      <w:r w:rsidR="008E1620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ecure </w:t>
      </w:r>
      <w:r w:rsidR="005023BF" w:rsidRPr="000A4B7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cation</w:t>
      </w:r>
    </w:p>
    <w:p w:rsidR="00C92071" w:rsidRDefault="00C92071" w:rsidP="002C497B"/>
    <w:p w:rsidR="0000354F" w:rsidRDefault="0000354F" w:rsidP="002C497B"/>
    <w:p w:rsidR="0000354F" w:rsidRDefault="0000354F" w:rsidP="002C497B"/>
    <w:p w:rsidR="001C5261" w:rsidRPr="000F4AFB" w:rsidRDefault="001C5261" w:rsidP="005B2DDC">
      <w:pPr>
        <w:jc w:val="both"/>
      </w:pPr>
    </w:p>
    <w:sectPr w:rsidR="001C5261" w:rsidRPr="000F4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6B3F" w:rsidRDefault="00686B3F" w:rsidP="00D16AD2">
      <w:pPr>
        <w:spacing w:after="0" w:line="240" w:lineRule="auto"/>
      </w:pPr>
      <w:r>
        <w:separator/>
      </w:r>
    </w:p>
  </w:endnote>
  <w:endnote w:type="continuationSeparator" w:id="0">
    <w:p w:rsidR="00686B3F" w:rsidRDefault="00686B3F" w:rsidP="00D16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6B3F" w:rsidRDefault="00686B3F" w:rsidP="00D16AD2">
      <w:pPr>
        <w:spacing w:after="0" w:line="240" w:lineRule="auto"/>
      </w:pPr>
      <w:r>
        <w:separator/>
      </w:r>
    </w:p>
  </w:footnote>
  <w:footnote w:type="continuationSeparator" w:id="0">
    <w:p w:rsidR="00686B3F" w:rsidRDefault="00686B3F" w:rsidP="00D16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C81D55"/>
    <w:multiLevelType w:val="hybridMultilevel"/>
    <w:tmpl w:val="F53CC8C8"/>
    <w:lvl w:ilvl="0" w:tplc="0409000F">
      <w:start w:val="1"/>
      <w:numFmt w:val="decimal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1">
    <w:nsid w:val="690D6804"/>
    <w:multiLevelType w:val="hybridMultilevel"/>
    <w:tmpl w:val="397A5796"/>
    <w:lvl w:ilvl="0" w:tplc="0409000F">
      <w:start w:val="1"/>
      <w:numFmt w:val="decimal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tjQ1NzE2MzQwNjBR0lEKTi0uzszPAykwqgUA3u2v5ywAAAA="/>
  </w:docVars>
  <w:rsids>
    <w:rsidRoot w:val="00125355"/>
    <w:rsid w:val="0000354F"/>
    <w:rsid w:val="00027F3C"/>
    <w:rsid w:val="0003294E"/>
    <w:rsid w:val="000411B3"/>
    <w:rsid w:val="00045A97"/>
    <w:rsid w:val="000475F9"/>
    <w:rsid w:val="00054669"/>
    <w:rsid w:val="00054E20"/>
    <w:rsid w:val="00066D80"/>
    <w:rsid w:val="00067997"/>
    <w:rsid w:val="00067E2F"/>
    <w:rsid w:val="00076558"/>
    <w:rsid w:val="00077A12"/>
    <w:rsid w:val="00080C85"/>
    <w:rsid w:val="00086884"/>
    <w:rsid w:val="000904CA"/>
    <w:rsid w:val="00091917"/>
    <w:rsid w:val="00095E04"/>
    <w:rsid w:val="0009641B"/>
    <w:rsid w:val="00096E45"/>
    <w:rsid w:val="000A4B7B"/>
    <w:rsid w:val="000B60B9"/>
    <w:rsid w:val="000C3AC9"/>
    <w:rsid w:val="000D3186"/>
    <w:rsid w:val="000D4BE4"/>
    <w:rsid w:val="000D7611"/>
    <w:rsid w:val="000E106F"/>
    <w:rsid w:val="000E2EA6"/>
    <w:rsid w:val="000E7BD7"/>
    <w:rsid w:val="000F4502"/>
    <w:rsid w:val="000F4AFB"/>
    <w:rsid w:val="000F4B5D"/>
    <w:rsid w:val="00103F2D"/>
    <w:rsid w:val="00104B6B"/>
    <w:rsid w:val="001073BB"/>
    <w:rsid w:val="00107806"/>
    <w:rsid w:val="00121021"/>
    <w:rsid w:val="00121489"/>
    <w:rsid w:val="00122755"/>
    <w:rsid w:val="00125355"/>
    <w:rsid w:val="001355AD"/>
    <w:rsid w:val="001355D9"/>
    <w:rsid w:val="001432A5"/>
    <w:rsid w:val="00144D97"/>
    <w:rsid w:val="0014534B"/>
    <w:rsid w:val="00155F89"/>
    <w:rsid w:val="001573F2"/>
    <w:rsid w:val="0016232E"/>
    <w:rsid w:val="001715C5"/>
    <w:rsid w:val="001772A9"/>
    <w:rsid w:val="00183817"/>
    <w:rsid w:val="00183C14"/>
    <w:rsid w:val="001C258D"/>
    <w:rsid w:val="001C264F"/>
    <w:rsid w:val="001C33F3"/>
    <w:rsid w:val="001C5261"/>
    <w:rsid w:val="001D18C0"/>
    <w:rsid w:val="001D5E28"/>
    <w:rsid w:val="001D788D"/>
    <w:rsid w:val="001F4175"/>
    <w:rsid w:val="00202558"/>
    <w:rsid w:val="00204A82"/>
    <w:rsid w:val="00217D95"/>
    <w:rsid w:val="0023057E"/>
    <w:rsid w:val="00237057"/>
    <w:rsid w:val="00243436"/>
    <w:rsid w:val="00243835"/>
    <w:rsid w:val="002501B2"/>
    <w:rsid w:val="00255A24"/>
    <w:rsid w:val="00257546"/>
    <w:rsid w:val="0027018D"/>
    <w:rsid w:val="00270EA3"/>
    <w:rsid w:val="002900A2"/>
    <w:rsid w:val="002912DB"/>
    <w:rsid w:val="00294495"/>
    <w:rsid w:val="002964EA"/>
    <w:rsid w:val="002A2080"/>
    <w:rsid w:val="002A53E2"/>
    <w:rsid w:val="002C1232"/>
    <w:rsid w:val="002C497B"/>
    <w:rsid w:val="002D03D1"/>
    <w:rsid w:val="002D382C"/>
    <w:rsid w:val="002D4814"/>
    <w:rsid w:val="002D4C06"/>
    <w:rsid w:val="002E1FC4"/>
    <w:rsid w:val="002F3168"/>
    <w:rsid w:val="002F3F2D"/>
    <w:rsid w:val="00306A7A"/>
    <w:rsid w:val="00317DD2"/>
    <w:rsid w:val="0032708E"/>
    <w:rsid w:val="00334DA2"/>
    <w:rsid w:val="00342F73"/>
    <w:rsid w:val="00351035"/>
    <w:rsid w:val="00351F77"/>
    <w:rsid w:val="00363B38"/>
    <w:rsid w:val="00363E08"/>
    <w:rsid w:val="003705DF"/>
    <w:rsid w:val="00373EA7"/>
    <w:rsid w:val="00376ED8"/>
    <w:rsid w:val="00377ADD"/>
    <w:rsid w:val="003948F3"/>
    <w:rsid w:val="003A00C3"/>
    <w:rsid w:val="003A6398"/>
    <w:rsid w:val="003A76DD"/>
    <w:rsid w:val="003B7450"/>
    <w:rsid w:val="003C0567"/>
    <w:rsid w:val="003C3CE9"/>
    <w:rsid w:val="003C6E87"/>
    <w:rsid w:val="003E637E"/>
    <w:rsid w:val="00402462"/>
    <w:rsid w:val="00403365"/>
    <w:rsid w:val="00404E70"/>
    <w:rsid w:val="004164C4"/>
    <w:rsid w:val="00420C1C"/>
    <w:rsid w:val="00425453"/>
    <w:rsid w:val="00431237"/>
    <w:rsid w:val="0043201F"/>
    <w:rsid w:val="00441719"/>
    <w:rsid w:val="004422FE"/>
    <w:rsid w:val="00445608"/>
    <w:rsid w:val="00450835"/>
    <w:rsid w:val="00450D2A"/>
    <w:rsid w:val="0046010E"/>
    <w:rsid w:val="00471903"/>
    <w:rsid w:val="004737D1"/>
    <w:rsid w:val="00485495"/>
    <w:rsid w:val="00491A16"/>
    <w:rsid w:val="004963BA"/>
    <w:rsid w:val="00496B29"/>
    <w:rsid w:val="00497974"/>
    <w:rsid w:val="00497A96"/>
    <w:rsid w:val="004B1BEF"/>
    <w:rsid w:val="004C1EDF"/>
    <w:rsid w:val="004C793F"/>
    <w:rsid w:val="004C7E49"/>
    <w:rsid w:val="004D0699"/>
    <w:rsid w:val="004D364A"/>
    <w:rsid w:val="004D641F"/>
    <w:rsid w:val="004E4168"/>
    <w:rsid w:val="004E4C55"/>
    <w:rsid w:val="004F40B3"/>
    <w:rsid w:val="005023BF"/>
    <w:rsid w:val="00506300"/>
    <w:rsid w:val="00517B75"/>
    <w:rsid w:val="00524EB6"/>
    <w:rsid w:val="005274E4"/>
    <w:rsid w:val="0053432D"/>
    <w:rsid w:val="005407B3"/>
    <w:rsid w:val="005501F2"/>
    <w:rsid w:val="00556E1D"/>
    <w:rsid w:val="00563F7B"/>
    <w:rsid w:val="005667AF"/>
    <w:rsid w:val="00572967"/>
    <w:rsid w:val="00573D4E"/>
    <w:rsid w:val="00574E8A"/>
    <w:rsid w:val="00577270"/>
    <w:rsid w:val="00583CC9"/>
    <w:rsid w:val="005902CF"/>
    <w:rsid w:val="005A493A"/>
    <w:rsid w:val="005A5059"/>
    <w:rsid w:val="005B2DDC"/>
    <w:rsid w:val="005B3E59"/>
    <w:rsid w:val="005C3352"/>
    <w:rsid w:val="005C5005"/>
    <w:rsid w:val="005E15D4"/>
    <w:rsid w:val="005E22B8"/>
    <w:rsid w:val="005E3042"/>
    <w:rsid w:val="005E5668"/>
    <w:rsid w:val="005E5E70"/>
    <w:rsid w:val="005F0966"/>
    <w:rsid w:val="005F4CD7"/>
    <w:rsid w:val="0060540C"/>
    <w:rsid w:val="0061572F"/>
    <w:rsid w:val="006164AE"/>
    <w:rsid w:val="0062447A"/>
    <w:rsid w:val="006328D7"/>
    <w:rsid w:val="006360C8"/>
    <w:rsid w:val="00641D91"/>
    <w:rsid w:val="006522F4"/>
    <w:rsid w:val="006710B8"/>
    <w:rsid w:val="0067582C"/>
    <w:rsid w:val="00677B17"/>
    <w:rsid w:val="00683098"/>
    <w:rsid w:val="0068563C"/>
    <w:rsid w:val="00686B3F"/>
    <w:rsid w:val="0069664B"/>
    <w:rsid w:val="006A07A7"/>
    <w:rsid w:val="006A34D6"/>
    <w:rsid w:val="006A5DB0"/>
    <w:rsid w:val="006B5CE8"/>
    <w:rsid w:val="006C193D"/>
    <w:rsid w:val="006D01C4"/>
    <w:rsid w:val="006D6A79"/>
    <w:rsid w:val="006E1CC6"/>
    <w:rsid w:val="006E3373"/>
    <w:rsid w:val="006E4262"/>
    <w:rsid w:val="006F230E"/>
    <w:rsid w:val="006F4DC8"/>
    <w:rsid w:val="00702114"/>
    <w:rsid w:val="00707331"/>
    <w:rsid w:val="00722485"/>
    <w:rsid w:val="00722F81"/>
    <w:rsid w:val="00723A43"/>
    <w:rsid w:val="00725162"/>
    <w:rsid w:val="00725389"/>
    <w:rsid w:val="00734AC4"/>
    <w:rsid w:val="00741D28"/>
    <w:rsid w:val="00746586"/>
    <w:rsid w:val="00752092"/>
    <w:rsid w:val="00760CB6"/>
    <w:rsid w:val="00761BD6"/>
    <w:rsid w:val="0076670E"/>
    <w:rsid w:val="007757A4"/>
    <w:rsid w:val="00781743"/>
    <w:rsid w:val="00784FE9"/>
    <w:rsid w:val="0078678F"/>
    <w:rsid w:val="00792301"/>
    <w:rsid w:val="00796BD8"/>
    <w:rsid w:val="00797FA3"/>
    <w:rsid w:val="007B59DD"/>
    <w:rsid w:val="007C2BB3"/>
    <w:rsid w:val="007D1E22"/>
    <w:rsid w:val="007D265A"/>
    <w:rsid w:val="007E45AB"/>
    <w:rsid w:val="007F0AA0"/>
    <w:rsid w:val="007F11B3"/>
    <w:rsid w:val="007F1EBF"/>
    <w:rsid w:val="007F3072"/>
    <w:rsid w:val="00805DA2"/>
    <w:rsid w:val="00805EC0"/>
    <w:rsid w:val="00811E5F"/>
    <w:rsid w:val="00844367"/>
    <w:rsid w:val="008514C8"/>
    <w:rsid w:val="00863EE9"/>
    <w:rsid w:val="00872021"/>
    <w:rsid w:val="0087509C"/>
    <w:rsid w:val="00885C3F"/>
    <w:rsid w:val="0089502B"/>
    <w:rsid w:val="008A3D95"/>
    <w:rsid w:val="008A50AB"/>
    <w:rsid w:val="008A690E"/>
    <w:rsid w:val="008E1620"/>
    <w:rsid w:val="008E28E5"/>
    <w:rsid w:val="008E7769"/>
    <w:rsid w:val="008F4F0D"/>
    <w:rsid w:val="0090345C"/>
    <w:rsid w:val="00906E0A"/>
    <w:rsid w:val="00924AAD"/>
    <w:rsid w:val="00924FC4"/>
    <w:rsid w:val="0093086D"/>
    <w:rsid w:val="00932DFF"/>
    <w:rsid w:val="00933E1E"/>
    <w:rsid w:val="00936A35"/>
    <w:rsid w:val="0094161A"/>
    <w:rsid w:val="009457B6"/>
    <w:rsid w:val="00961047"/>
    <w:rsid w:val="00967919"/>
    <w:rsid w:val="0097153D"/>
    <w:rsid w:val="00975628"/>
    <w:rsid w:val="00987961"/>
    <w:rsid w:val="009930FF"/>
    <w:rsid w:val="00994660"/>
    <w:rsid w:val="00994A87"/>
    <w:rsid w:val="009A47E5"/>
    <w:rsid w:val="009B5619"/>
    <w:rsid w:val="009B6993"/>
    <w:rsid w:val="009B72E5"/>
    <w:rsid w:val="009D6BCE"/>
    <w:rsid w:val="009E5E3B"/>
    <w:rsid w:val="00A10F45"/>
    <w:rsid w:val="00A339AC"/>
    <w:rsid w:val="00A358A4"/>
    <w:rsid w:val="00A358ED"/>
    <w:rsid w:val="00A43230"/>
    <w:rsid w:val="00A452AB"/>
    <w:rsid w:val="00A56FB9"/>
    <w:rsid w:val="00A60999"/>
    <w:rsid w:val="00A85128"/>
    <w:rsid w:val="00A96DCB"/>
    <w:rsid w:val="00AB3305"/>
    <w:rsid w:val="00AB4E94"/>
    <w:rsid w:val="00AC5DB0"/>
    <w:rsid w:val="00AC64D0"/>
    <w:rsid w:val="00AE0F67"/>
    <w:rsid w:val="00AE17E0"/>
    <w:rsid w:val="00AE2DF3"/>
    <w:rsid w:val="00AE7194"/>
    <w:rsid w:val="00AF35B4"/>
    <w:rsid w:val="00AF6DE5"/>
    <w:rsid w:val="00AF7EB4"/>
    <w:rsid w:val="00B0511A"/>
    <w:rsid w:val="00B07E1C"/>
    <w:rsid w:val="00B13D3F"/>
    <w:rsid w:val="00B21DEF"/>
    <w:rsid w:val="00B26E9E"/>
    <w:rsid w:val="00B3428F"/>
    <w:rsid w:val="00B365A6"/>
    <w:rsid w:val="00B400B2"/>
    <w:rsid w:val="00B54140"/>
    <w:rsid w:val="00B62AD1"/>
    <w:rsid w:val="00B65ABE"/>
    <w:rsid w:val="00B71BAA"/>
    <w:rsid w:val="00B77234"/>
    <w:rsid w:val="00B82265"/>
    <w:rsid w:val="00B834CE"/>
    <w:rsid w:val="00B838C0"/>
    <w:rsid w:val="00BA4294"/>
    <w:rsid w:val="00BA5D6E"/>
    <w:rsid w:val="00BA6443"/>
    <w:rsid w:val="00BA75B0"/>
    <w:rsid w:val="00BB7257"/>
    <w:rsid w:val="00BC013F"/>
    <w:rsid w:val="00BC2BDD"/>
    <w:rsid w:val="00BC39F5"/>
    <w:rsid w:val="00BC471B"/>
    <w:rsid w:val="00BC5F8F"/>
    <w:rsid w:val="00BD0504"/>
    <w:rsid w:val="00BD5F12"/>
    <w:rsid w:val="00BE1F22"/>
    <w:rsid w:val="00BE3196"/>
    <w:rsid w:val="00BE4716"/>
    <w:rsid w:val="00BF34F5"/>
    <w:rsid w:val="00C007D1"/>
    <w:rsid w:val="00C078B5"/>
    <w:rsid w:val="00C11159"/>
    <w:rsid w:val="00C11B6A"/>
    <w:rsid w:val="00C20D65"/>
    <w:rsid w:val="00C22BDC"/>
    <w:rsid w:val="00C24E9F"/>
    <w:rsid w:val="00C26D5F"/>
    <w:rsid w:val="00C317D2"/>
    <w:rsid w:val="00C32EAF"/>
    <w:rsid w:val="00C3749F"/>
    <w:rsid w:val="00C374EE"/>
    <w:rsid w:val="00C55B51"/>
    <w:rsid w:val="00C65D97"/>
    <w:rsid w:val="00C66AC8"/>
    <w:rsid w:val="00C66D7D"/>
    <w:rsid w:val="00C746AA"/>
    <w:rsid w:val="00C8260B"/>
    <w:rsid w:val="00C92071"/>
    <w:rsid w:val="00CA0150"/>
    <w:rsid w:val="00CA01B3"/>
    <w:rsid w:val="00CA030F"/>
    <w:rsid w:val="00CA6926"/>
    <w:rsid w:val="00CB29A8"/>
    <w:rsid w:val="00CC5CA0"/>
    <w:rsid w:val="00CD2E42"/>
    <w:rsid w:val="00CD2FC7"/>
    <w:rsid w:val="00CE1756"/>
    <w:rsid w:val="00CF0BF7"/>
    <w:rsid w:val="00D01FD8"/>
    <w:rsid w:val="00D051F9"/>
    <w:rsid w:val="00D16AD2"/>
    <w:rsid w:val="00D24E00"/>
    <w:rsid w:val="00D25BD0"/>
    <w:rsid w:val="00D42330"/>
    <w:rsid w:val="00D437A8"/>
    <w:rsid w:val="00D4568E"/>
    <w:rsid w:val="00D515D8"/>
    <w:rsid w:val="00D519DB"/>
    <w:rsid w:val="00D52B08"/>
    <w:rsid w:val="00D52CF2"/>
    <w:rsid w:val="00D52F80"/>
    <w:rsid w:val="00D53C32"/>
    <w:rsid w:val="00D66E58"/>
    <w:rsid w:val="00D71C41"/>
    <w:rsid w:val="00D7219D"/>
    <w:rsid w:val="00D833DC"/>
    <w:rsid w:val="00D83E48"/>
    <w:rsid w:val="00D95B07"/>
    <w:rsid w:val="00DB04C7"/>
    <w:rsid w:val="00DB056E"/>
    <w:rsid w:val="00DB2AE2"/>
    <w:rsid w:val="00DB49D8"/>
    <w:rsid w:val="00DB642F"/>
    <w:rsid w:val="00DB7531"/>
    <w:rsid w:val="00DB7CC7"/>
    <w:rsid w:val="00DC17B8"/>
    <w:rsid w:val="00DC6975"/>
    <w:rsid w:val="00DD7432"/>
    <w:rsid w:val="00DF4660"/>
    <w:rsid w:val="00DF67B6"/>
    <w:rsid w:val="00DF738E"/>
    <w:rsid w:val="00DF7641"/>
    <w:rsid w:val="00E02493"/>
    <w:rsid w:val="00E1363F"/>
    <w:rsid w:val="00E22430"/>
    <w:rsid w:val="00E3041D"/>
    <w:rsid w:val="00E4424D"/>
    <w:rsid w:val="00E5111B"/>
    <w:rsid w:val="00E53A24"/>
    <w:rsid w:val="00E60AAA"/>
    <w:rsid w:val="00E6299C"/>
    <w:rsid w:val="00E805C8"/>
    <w:rsid w:val="00E81B7F"/>
    <w:rsid w:val="00E86A47"/>
    <w:rsid w:val="00E905FE"/>
    <w:rsid w:val="00E90824"/>
    <w:rsid w:val="00E930E5"/>
    <w:rsid w:val="00EA1748"/>
    <w:rsid w:val="00EA2F1F"/>
    <w:rsid w:val="00EB048B"/>
    <w:rsid w:val="00EB49C7"/>
    <w:rsid w:val="00EB75A6"/>
    <w:rsid w:val="00EC0B85"/>
    <w:rsid w:val="00EC6FA0"/>
    <w:rsid w:val="00ED4C15"/>
    <w:rsid w:val="00EE45AB"/>
    <w:rsid w:val="00EE687E"/>
    <w:rsid w:val="00F03A41"/>
    <w:rsid w:val="00F13F0E"/>
    <w:rsid w:val="00F174D3"/>
    <w:rsid w:val="00F200A7"/>
    <w:rsid w:val="00F205B1"/>
    <w:rsid w:val="00F21F19"/>
    <w:rsid w:val="00F2728D"/>
    <w:rsid w:val="00F35706"/>
    <w:rsid w:val="00F37711"/>
    <w:rsid w:val="00F45431"/>
    <w:rsid w:val="00F47012"/>
    <w:rsid w:val="00F47E3C"/>
    <w:rsid w:val="00F67EB8"/>
    <w:rsid w:val="00F7042A"/>
    <w:rsid w:val="00F72827"/>
    <w:rsid w:val="00F8038F"/>
    <w:rsid w:val="00F8441E"/>
    <w:rsid w:val="00F93509"/>
    <w:rsid w:val="00FA59C9"/>
    <w:rsid w:val="00FB4D47"/>
    <w:rsid w:val="00FC3E2B"/>
    <w:rsid w:val="00FD02A0"/>
    <w:rsid w:val="00FD44BE"/>
    <w:rsid w:val="00FE4616"/>
    <w:rsid w:val="00FF0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4AFB"/>
  </w:style>
  <w:style w:type="paragraph" w:styleId="Heading1">
    <w:name w:val="heading 1"/>
    <w:basedOn w:val="Normal"/>
    <w:next w:val="Normal"/>
    <w:link w:val="Heading1Char"/>
    <w:uiPriority w:val="9"/>
    <w:qFormat/>
    <w:rsid w:val="00F200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B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0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E224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7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4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C0B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1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AD2"/>
  </w:style>
  <w:style w:type="paragraph" w:styleId="Footer">
    <w:name w:val="footer"/>
    <w:basedOn w:val="Normal"/>
    <w:link w:val="FooterChar"/>
    <w:uiPriority w:val="99"/>
    <w:unhideWhenUsed/>
    <w:rsid w:val="00D1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AD2"/>
  </w:style>
  <w:style w:type="character" w:styleId="Hyperlink">
    <w:name w:val="Hyperlink"/>
    <w:basedOn w:val="DefaultParagraphFont"/>
    <w:uiPriority w:val="99"/>
    <w:unhideWhenUsed/>
    <w:rsid w:val="0047190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4B7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4AFB"/>
  </w:style>
  <w:style w:type="paragraph" w:styleId="Heading1">
    <w:name w:val="heading 1"/>
    <w:basedOn w:val="Normal"/>
    <w:next w:val="Normal"/>
    <w:link w:val="Heading1Char"/>
    <w:uiPriority w:val="9"/>
    <w:qFormat/>
    <w:rsid w:val="00F200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B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0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E224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7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4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C0B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1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AD2"/>
  </w:style>
  <w:style w:type="paragraph" w:styleId="Footer">
    <w:name w:val="footer"/>
    <w:basedOn w:val="Normal"/>
    <w:link w:val="FooterChar"/>
    <w:uiPriority w:val="99"/>
    <w:unhideWhenUsed/>
    <w:rsid w:val="00D16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AD2"/>
  </w:style>
  <w:style w:type="character" w:styleId="Hyperlink">
    <w:name w:val="Hyperlink"/>
    <w:basedOn w:val="DefaultParagraphFont"/>
    <w:uiPriority w:val="99"/>
    <w:unhideWhenUsed/>
    <w:rsid w:val="0047190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4B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84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3</TotalTime>
  <Pages>5</Pages>
  <Words>923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 Shiekh</dc:creator>
  <cp:keywords/>
  <dc:description/>
  <cp:lastModifiedBy>Syeda-Nayab-Zahira</cp:lastModifiedBy>
  <cp:revision>559</cp:revision>
  <dcterms:created xsi:type="dcterms:W3CDTF">2018-04-25T14:19:00Z</dcterms:created>
  <dcterms:modified xsi:type="dcterms:W3CDTF">2018-05-13T17:15:00Z</dcterms:modified>
</cp:coreProperties>
</file>